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26AA7" w14:textId="77777777" w:rsidR="0083276A" w:rsidRDefault="0083276A" w:rsidP="00EB662F"/>
    <w:p w14:paraId="50F7DA6D" w14:textId="77777777" w:rsidR="0083276A" w:rsidRDefault="0083276A" w:rsidP="00EB662F"/>
    <w:p w14:paraId="7F716985" w14:textId="77777777" w:rsidR="0083276A" w:rsidRDefault="0083276A" w:rsidP="00EB662F"/>
    <w:p w14:paraId="7813287B" w14:textId="77777777" w:rsidR="0083276A" w:rsidRDefault="0083276A" w:rsidP="00EB662F"/>
    <w:p w14:paraId="626960D4" w14:textId="77777777" w:rsidR="0083276A" w:rsidRDefault="0083276A" w:rsidP="00EB662F"/>
    <w:p w14:paraId="4EE2D625" w14:textId="77777777" w:rsidR="0083276A" w:rsidRDefault="0083276A" w:rsidP="00EB662F"/>
    <w:p w14:paraId="41126DD7" w14:textId="77777777" w:rsidR="0083276A" w:rsidRDefault="0083276A" w:rsidP="00EB662F"/>
    <w:p w14:paraId="318DC600" w14:textId="77777777" w:rsidR="0083276A" w:rsidRDefault="0083276A" w:rsidP="00EB662F"/>
    <w:p w14:paraId="2453C53D" w14:textId="7B0CB522" w:rsidR="009A5412" w:rsidRDefault="00EB662F" w:rsidP="00EB662F">
      <w:r>
        <w:t xml:space="preserve">NO MEETING NO </w:t>
      </w:r>
      <w:r w:rsidR="00446997">
        <w:t>Q</w:t>
      </w:r>
      <w:r w:rsidR="0083276A">
        <w:t>UORUM</w:t>
      </w:r>
    </w:p>
    <w:p w14:paraId="2E1C4BAC" w14:textId="77777777" w:rsidR="00446997" w:rsidRPr="00EB662F" w:rsidRDefault="00446997" w:rsidP="00EB662F"/>
    <w:sectPr w:rsidR="00446997" w:rsidRPr="00EB662F" w:rsidSect="00B57F3A">
      <w:head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25401" w14:textId="77777777" w:rsidR="00A92420" w:rsidRDefault="00A92420" w:rsidP="006B2AF3">
      <w:pPr>
        <w:spacing w:after="0" w:line="240" w:lineRule="auto"/>
      </w:pPr>
      <w:r>
        <w:separator/>
      </w:r>
    </w:p>
  </w:endnote>
  <w:endnote w:type="continuationSeparator" w:id="0">
    <w:p w14:paraId="2DA5EBD6" w14:textId="77777777" w:rsidR="00A92420" w:rsidRDefault="00A92420" w:rsidP="006B2AF3">
      <w:pPr>
        <w:spacing w:after="0" w:line="240" w:lineRule="auto"/>
      </w:pPr>
      <w:r>
        <w:continuationSeparator/>
      </w:r>
    </w:p>
  </w:endnote>
  <w:endnote w:type="continuationNotice" w:id="1">
    <w:p w14:paraId="4D1E6A33" w14:textId="77777777" w:rsidR="00A92420" w:rsidRDefault="00A924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D7141" w14:textId="77777777" w:rsidR="00A92420" w:rsidRDefault="00A92420" w:rsidP="006B2AF3">
      <w:pPr>
        <w:spacing w:after="0" w:line="240" w:lineRule="auto"/>
      </w:pPr>
      <w:r>
        <w:separator/>
      </w:r>
    </w:p>
  </w:footnote>
  <w:footnote w:type="continuationSeparator" w:id="0">
    <w:p w14:paraId="65A43BCD" w14:textId="77777777" w:rsidR="00A92420" w:rsidRDefault="00A92420" w:rsidP="006B2AF3">
      <w:pPr>
        <w:spacing w:after="0" w:line="240" w:lineRule="auto"/>
      </w:pPr>
      <w:r>
        <w:continuationSeparator/>
      </w:r>
    </w:p>
  </w:footnote>
  <w:footnote w:type="continuationNotice" w:id="1">
    <w:p w14:paraId="0517205C" w14:textId="77777777" w:rsidR="00A92420" w:rsidRDefault="00A924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b/>
        <w:sz w:val="36"/>
        <w:szCs w:val="36"/>
      </w:rPr>
      <w:alias w:val="Title"/>
      <w:id w:val="77761602"/>
      <w:placeholder>
        <w:docPart w:val="8DF54B88AC5040E4944D26636E46EC9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453C542" w14:textId="37BCC37E" w:rsidR="00485A39" w:rsidRDefault="00485A39" w:rsidP="00485A39">
        <w:pPr>
          <w:pStyle w:val="Header"/>
          <w:jc w:val="center"/>
        </w:pPr>
        <w:r w:rsidRPr="00485A39">
          <w:rPr>
            <w:rFonts w:asciiTheme="majorHAnsi" w:eastAsiaTheme="majorEastAsia" w:hAnsiTheme="majorHAnsi" w:cstheme="majorBidi"/>
            <w:b/>
            <w:sz w:val="36"/>
            <w:szCs w:val="36"/>
          </w:rPr>
          <w:t xml:space="preserve">MINUTES OF STATED MEETING OF GALENA, MO CITY COUNCIL ON </w:t>
        </w:r>
        <w:r w:rsidR="00EB662F">
          <w:rPr>
            <w:rFonts w:asciiTheme="majorHAnsi" w:eastAsiaTheme="majorEastAsia" w:hAnsiTheme="majorHAnsi" w:cstheme="majorBidi"/>
            <w:b/>
            <w:sz w:val="36"/>
            <w:szCs w:val="36"/>
          </w:rPr>
          <w:t>JANUARY 7,</w:t>
        </w:r>
        <w:r w:rsidRPr="00485A39">
          <w:rPr>
            <w:rFonts w:asciiTheme="majorHAnsi" w:eastAsiaTheme="majorEastAsia" w:hAnsiTheme="majorHAnsi" w:cstheme="majorBidi"/>
            <w:b/>
            <w:sz w:val="36"/>
            <w:szCs w:val="36"/>
          </w:rPr>
          <w:t xml:space="preserve"> 202</w:t>
        </w:r>
        <w:r w:rsidR="00EB662F">
          <w:rPr>
            <w:rFonts w:asciiTheme="majorHAnsi" w:eastAsiaTheme="majorEastAsia" w:hAnsiTheme="majorHAnsi" w:cstheme="majorBidi"/>
            <w:b/>
            <w:sz w:val="36"/>
            <w:szCs w:val="36"/>
          </w:rPr>
          <w:t>1</w:t>
        </w:r>
      </w:p>
    </w:sdtContent>
  </w:sdt>
  <w:p w14:paraId="2453C543" w14:textId="77777777" w:rsidR="00485A39" w:rsidRDefault="00485A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7831"/>
    <w:multiLevelType w:val="hybridMultilevel"/>
    <w:tmpl w:val="6F2A1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53F70"/>
    <w:multiLevelType w:val="hybridMultilevel"/>
    <w:tmpl w:val="4E52F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406D79"/>
    <w:multiLevelType w:val="hybridMultilevel"/>
    <w:tmpl w:val="2548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E05C8"/>
    <w:multiLevelType w:val="hybridMultilevel"/>
    <w:tmpl w:val="073A8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51901"/>
    <w:multiLevelType w:val="hybridMultilevel"/>
    <w:tmpl w:val="CEFC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D4BA1"/>
    <w:multiLevelType w:val="hybridMultilevel"/>
    <w:tmpl w:val="613E1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B6485"/>
    <w:multiLevelType w:val="hybridMultilevel"/>
    <w:tmpl w:val="7FCC51E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1D2A03F5"/>
    <w:multiLevelType w:val="hybridMultilevel"/>
    <w:tmpl w:val="19A8B2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A642E3"/>
    <w:multiLevelType w:val="hybridMultilevel"/>
    <w:tmpl w:val="7238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1447B"/>
    <w:multiLevelType w:val="hybridMultilevel"/>
    <w:tmpl w:val="EE7E1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65F28"/>
    <w:multiLevelType w:val="hybridMultilevel"/>
    <w:tmpl w:val="C93C9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9D39A2"/>
    <w:multiLevelType w:val="hybridMultilevel"/>
    <w:tmpl w:val="5A5E1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26906"/>
    <w:multiLevelType w:val="hybridMultilevel"/>
    <w:tmpl w:val="CAC44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907965"/>
    <w:multiLevelType w:val="hybridMultilevel"/>
    <w:tmpl w:val="B06CB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6578FD"/>
    <w:multiLevelType w:val="hybridMultilevel"/>
    <w:tmpl w:val="85C2C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201F4"/>
    <w:multiLevelType w:val="hybridMultilevel"/>
    <w:tmpl w:val="D1762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B5711D"/>
    <w:multiLevelType w:val="hybridMultilevel"/>
    <w:tmpl w:val="AEA2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220F1"/>
    <w:multiLevelType w:val="hybridMultilevel"/>
    <w:tmpl w:val="EA7092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1A13D2"/>
    <w:multiLevelType w:val="hybridMultilevel"/>
    <w:tmpl w:val="7110E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917DF5"/>
    <w:multiLevelType w:val="hybridMultilevel"/>
    <w:tmpl w:val="F5207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47481"/>
    <w:multiLevelType w:val="hybridMultilevel"/>
    <w:tmpl w:val="A5121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345AF"/>
    <w:multiLevelType w:val="hybridMultilevel"/>
    <w:tmpl w:val="F99467D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54551665"/>
    <w:multiLevelType w:val="hybridMultilevel"/>
    <w:tmpl w:val="C636C1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66785D"/>
    <w:multiLevelType w:val="hybridMultilevel"/>
    <w:tmpl w:val="C5A4A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A411A9"/>
    <w:multiLevelType w:val="hybridMultilevel"/>
    <w:tmpl w:val="9D648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67EB4"/>
    <w:multiLevelType w:val="hybridMultilevel"/>
    <w:tmpl w:val="AB68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B911DF"/>
    <w:multiLevelType w:val="hybridMultilevel"/>
    <w:tmpl w:val="BBE03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E21ECB"/>
    <w:multiLevelType w:val="hybridMultilevel"/>
    <w:tmpl w:val="384E7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863A1B"/>
    <w:multiLevelType w:val="hybridMultilevel"/>
    <w:tmpl w:val="E014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362DF"/>
    <w:multiLevelType w:val="hybridMultilevel"/>
    <w:tmpl w:val="FB98B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6C1BB9"/>
    <w:multiLevelType w:val="hybridMultilevel"/>
    <w:tmpl w:val="3E604484"/>
    <w:lvl w:ilvl="0" w:tplc="39480D3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7"/>
  </w:num>
  <w:num w:numId="3">
    <w:abstractNumId w:val="25"/>
  </w:num>
  <w:num w:numId="4">
    <w:abstractNumId w:val="20"/>
  </w:num>
  <w:num w:numId="5">
    <w:abstractNumId w:val="7"/>
  </w:num>
  <w:num w:numId="6">
    <w:abstractNumId w:val="22"/>
  </w:num>
  <w:num w:numId="7">
    <w:abstractNumId w:val="8"/>
  </w:num>
  <w:num w:numId="8">
    <w:abstractNumId w:val="18"/>
  </w:num>
  <w:num w:numId="9">
    <w:abstractNumId w:val="26"/>
  </w:num>
  <w:num w:numId="10">
    <w:abstractNumId w:val="28"/>
  </w:num>
  <w:num w:numId="11">
    <w:abstractNumId w:val="21"/>
  </w:num>
  <w:num w:numId="12">
    <w:abstractNumId w:val="14"/>
  </w:num>
  <w:num w:numId="13">
    <w:abstractNumId w:val="24"/>
  </w:num>
  <w:num w:numId="14">
    <w:abstractNumId w:val="10"/>
  </w:num>
  <w:num w:numId="15">
    <w:abstractNumId w:val="1"/>
  </w:num>
  <w:num w:numId="16">
    <w:abstractNumId w:val="17"/>
  </w:num>
  <w:num w:numId="17">
    <w:abstractNumId w:val="2"/>
  </w:num>
  <w:num w:numId="18">
    <w:abstractNumId w:val="4"/>
  </w:num>
  <w:num w:numId="19">
    <w:abstractNumId w:val="15"/>
  </w:num>
  <w:num w:numId="20">
    <w:abstractNumId w:val="11"/>
  </w:num>
  <w:num w:numId="21">
    <w:abstractNumId w:val="19"/>
  </w:num>
  <w:num w:numId="22">
    <w:abstractNumId w:val="9"/>
  </w:num>
  <w:num w:numId="23">
    <w:abstractNumId w:val="13"/>
  </w:num>
  <w:num w:numId="24">
    <w:abstractNumId w:val="6"/>
  </w:num>
  <w:num w:numId="25">
    <w:abstractNumId w:val="0"/>
  </w:num>
  <w:num w:numId="26">
    <w:abstractNumId w:val="3"/>
  </w:num>
  <w:num w:numId="27">
    <w:abstractNumId w:val="16"/>
  </w:num>
  <w:num w:numId="28">
    <w:abstractNumId w:val="23"/>
  </w:num>
  <w:num w:numId="29">
    <w:abstractNumId w:val="29"/>
  </w:num>
  <w:num w:numId="30">
    <w:abstractNumId w:val="12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NwRCS0sLc2MLIyUdpeDU4uLM/DyQAlPDWgAlxAA3LQAAAA=="/>
  </w:docVars>
  <w:rsids>
    <w:rsidRoot w:val="00B4264D"/>
    <w:rsid w:val="00000266"/>
    <w:rsid w:val="00000AC2"/>
    <w:rsid w:val="00001886"/>
    <w:rsid w:val="00002553"/>
    <w:rsid w:val="000034F2"/>
    <w:rsid w:val="00003988"/>
    <w:rsid w:val="00003CDE"/>
    <w:rsid w:val="0000547F"/>
    <w:rsid w:val="0000596F"/>
    <w:rsid w:val="000078AE"/>
    <w:rsid w:val="00010859"/>
    <w:rsid w:val="00013264"/>
    <w:rsid w:val="000147AF"/>
    <w:rsid w:val="00015100"/>
    <w:rsid w:val="000152D7"/>
    <w:rsid w:val="00015B3E"/>
    <w:rsid w:val="000165B4"/>
    <w:rsid w:val="00020376"/>
    <w:rsid w:val="00021D56"/>
    <w:rsid w:val="00024CF4"/>
    <w:rsid w:val="00025156"/>
    <w:rsid w:val="0002523D"/>
    <w:rsid w:val="0002551C"/>
    <w:rsid w:val="000258BE"/>
    <w:rsid w:val="00026A66"/>
    <w:rsid w:val="000272F8"/>
    <w:rsid w:val="00027368"/>
    <w:rsid w:val="00027CE5"/>
    <w:rsid w:val="000311DD"/>
    <w:rsid w:val="0003143E"/>
    <w:rsid w:val="00032540"/>
    <w:rsid w:val="00032DFB"/>
    <w:rsid w:val="00033E95"/>
    <w:rsid w:val="00034BFD"/>
    <w:rsid w:val="00035DBD"/>
    <w:rsid w:val="000366C5"/>
    <w:rsid w:val="00037BD8"/>
    <w:rsid w:val="00037F23"/>
    <w:rsid w:val="000408C7"/>
    <w:rsid w:val="00040D54"/>
    <w:rsid w:val="00040EAC"/>
    <w:rsid w:val="000427B1"/>
    <w:rsid w:val="00042FB5"/>
    <w:rsid w:val="00043528"/>
    <w:rsid w:val="00043ECF"/>
    <w:rsid w:val="00044BD2"/>
    <w:rsid w:val="000457E5"/>
    <w:rsid w:val="00045D90"/>
    <w:rsid w:val="00046010"/>
    <w:rsid w:val="0004605B"/>
    <w:rsid w:val="00046AF9"/>
    <w:rsid w:val="00046FFA"/>
    <w:rsid w:val="000501E7"/>
    <w:rsid w:val="00051021"/>
    <w:rsid w:val="000513F0"/>
    <w:rsid w:val="00051447"/>
    <w:rsid w:val="00051BE5"/>
    <w:rsid w:val="000521E9"/>
    <w:rsid w:val="0005243D"/>
    <w:rsid w:val="00052D49"/>
    <w:rsid w:val="00052E3B"/>
    <w:rsid w:val="000550A1"/>
    <w:rsid w:val="00055648"/>
    <w:rsid w:val="0005586A"/>
    <w:rsid w:val="000558DC"/>
    <w:rsid w:val="00056521"/>
    <w:rsid w:val="0005675B"/>
    <w:rsid w:val="000577A2"/>
    <w:rsid w:val="000621E1"/>
    <w:rsid w:val="0006246E"/>
    <w:rsid w:val="00063A2E"/>
    <w:rsid w:val="000649AB"/>
    <w:rsid w:val="0006517D"/>
    <w:rsid w:val="0006539A"/>
    <w:rsid w:val="000675AB"/>
    <w:rsid w:val="0007129C"/>
    <w:rsid w:val="00072979"/>
    <w:rsid w:val="000732F8"/>
    <w:rsid w:val="0007341E"/>
    <w:rsid w:val="00074350"/>
    <w:rsid w:val="000746E6"/>
    <w:rsid w:val="00074B8B"/>
    <w:rsid w:val="000757FD"/>
    <w:rsid w:val="00077A0A"/>
    <w:rsid w:val="00080288"/>
    <w:rsid w:val="00083D23"/>
    <w:rsid w:val="0008434B"/>
    <w:rsid w:val="000853A5"/>
    <w:rsid w:val="00086713"/>
    <w:rsid w:val="000874AE"/>
    <w:rsid w:val="0008788C"/>
    <w:rsid w:val="000918A5"/>
    <w:rsid w:val="00091CE5"/>
    <w:rsid w:val="000920DE"/>
    <w:rsid w:val="00092152"/>
    <w:rsid w:val="000932C6"/>
    <w:rsid w:val="0009468B"/>
    <w:rsid w:val="00094850"/>
    <w:rsid w:val="000951F6"/>
    <w:rsid w:val="000963B4"/>
    <w:rsid w:val="000967B8"/>
    <w:rsid w:val="000A00AF"/>
    <w:rsid w:val="000A0198"/>
    <w:rsid w:val="000A130E"/>
    <w:rsid w:val="000A1A4D"/>
    <w:rsid w:val="000A1D8B"/>
    <w:rsid w:val="000A2C3A"/>
    <w:rsid w:val="000A2E45"/>
    <w:rsid w:val="000A372F"/>
    <w:rsid w:val="000A456A"/>
    <w:rsid w:val="000A4C17"/>
    <w:rsid w:val="000A5243"/>
    <w:rsid w:val="000A64A3"/>
    <w:rsid w:val="000B127C"/>
    <w:rsid w:val="000B216F"/>
    <w:rsid w:val="000B21AD"/>
    <w:rsid w:val="000B26C2"/>
    <w:rsid w:val="000B272F"/>
    <w:rsid w:val="000B2F2E"/>
    <w:rsid w:val="000B399E"/>
    <w:rsid w:val="000B3AF3"/>
    <w:rsid w:val="000B3C6B"/>
    <w:rsid w:val="000B5C4D"/>
    <w:rsid w:val="000B5EE2"/>
    <w:rsid w:val="000B6662"/>
    <w:rsid w:val="000B7D0D"/>
    <w:rsid w:val="000C1911"/>
    <w:rsid w:val="000C26D1"/>
    <w:rsid w:val="000C2F77"/>
    <w:rsid w:val="000C3639"/>
    <w:rsid w:val="000C475C"/>
    <w:rsid w:val="000C4C70"/>
    <w:rsid w:val="000C5172"/>
    <w:rsid w:val="000C596F"/>
    <w:rsid w:val="000C5F1D"/>
    <w:rsid w:val="000C5F9E"/>
    <w:rsid w:val="000C60F9"/>
    <w:rsid w:val="000C6110"/>
    <w:rsid w:val="000C7314"/>
    <w:rsid w:val="000D0160"/>
    <w:rsid w:val="000D24FC"/>
    <w:rsid w:val="000D4534"/>
    <w:rsid w:val="000D505A"/>
    <w:rsid w:val="000D5723"/>
    <w:rsid w:val="000D585A"/>
    <w:rsid w:val="000D6813"/>
    <w:rsid w:val="000D6CE6"/>
    <w:rsid w:val="000D76C3"/>
    <w:rsid w:val="000D7825"/>
    <w:rsid w:val="000E06A3"/>
    <w:rsid w:val="000E1A4E"/>
    <w:rsid w:val="000E2107"/>
    <w:rsid w:val="000E2370"/>
    <w:rsid w:val="000E2D1D"/>
    <w:rsid w:val="000E3CF9"/>
    <w:rsid w:val="000E40F9"/>
    <w:rsid w:val="000E4418"/>
    <w:rsid w:val="000E4F5C"/>
    <w:rsid w:val="000E54BC"/>
    <w:rsid w:val="000E715D"/>
    <w:rsid w:val="000E799E"/>
    <w:rsid w:val="000E7C7B"/>
    <w:rsid w:val="000F104A"/>
    <w:rsid w:val="000F118C"/>
    <w:rsid w:val="000F17D7"/>
    <w:rsid w:val="000F1EC7"/>
    <w:rsid w:val="000F329D"/>
    <w:rsid w:val="000F4EBB"/>
    <w:rsid w:val="000F6F43"/>
    <w:rsid w:val="000F7AFD"/>
    <w:rsid w:val="000F7F88"/>
    <w:rsid w:val="00100A33"/>
    <w:rsid w:val="00100E6F"/>
    <w:rsid w:val="00101211"/>
    <w:rsid w:val="001012B5"/>
    <w:rsid w:val="00102EEF"/>
    <w:rsid w:val="00103ABB"/>
    <w:rsid w:val="0010424D"/>
    <w:rsid w:val="00104C2E"/>
    <w:rsid w:val="00104E27"/>
    <w:rsid w:val="0010541E"/>
    <w:rsid w:val="001062B8"/>
    <w:rsid w:val="001075C5"/>
    <w:rsid w:val="00107732"/>
    <w:rsid w:val="00107D93"/>
    <w:rsid w:val="001104CF"/>
    <w:rsid w:val="0011061E"/>
    <w:rsid w:val="00112A1B"/>
    <w:rsid w:val="00112E19"/>
    <w:rsid w:val="00113D98"/>
    <w:rsid w:val="001141CE"/>
    <w:rsid w:val="0011471F"/>
    <w:rsid w:val="001166E9"/>
    <w:rsid w:val="00116DF7"/>
    <w:rsid w:val="00117BB8"/>
    <w:rsid w:val="00120ED6"/>
    <w:rsid w:val="00121335"/>
    <w:rsid w:val="00121860"/>
    <w:rsid w:val="00121A87"/>
    <w:rsid w:val="00121FC9"/>
    <w:rsid w:val="00122D56"/>
    <w:rsid w:val="00124D1F"/>
    <w:rsid w:val="0012575D"/>
    <w:rsid w:val="00126B15"/>
    <w:rsid w:val="001275CF"/>
    <w:rsid w:val="00127F62"/>
    <w:rsid w:val="00130174"/>
    <w:rsid w:val="00132135"/>
    <w:rsid w:val="0013215C"/>
    <w:rsid w:val="00132673"/>
    <w:rsid w:val="00132745"/>
    <w:rsid w:val="00132ADA"/>
    <w:rsid w:val="001331B9"/>
    <w:rsid w:val="0013397C"/>
    <w:rsid w:val="0013486D"/>
    <w:rsid w:val="001360F9"/>
    <w:rsid w:val="001370BA"/>
    <w:rsid w:val="00137160"/>
    <w:rsid w:val="00137A18"/>
    <w:rsid w:val="00137C1F"/>
    <w:rsid w:val="001402C0"/>
    <w:rsid w:val="00142D8C"/>
    <w:rsid w:val="001430CF"/>
    <w:rsid w:val="00143BF1"/>
    <w:rsid w:val="00143F0C"/>
    <w:rsid w:val="00144BF6"/>
    <w:rsid w:val="0014598B"/>
    <w:rsid w:val="001478F1"/>
    <w:rsid w:val="00150659"/>
    <w:rsid w:val="0015091E"/>
    <w:rsid w:val="00150B56"/>
    <w:rsid w:val="00151A5A"/>
    <w:rsid w:val="00151C67"/>
    <w:rsid w:val="00151CF2"/>
    <w:rsid w:val="001523CD"/>
    <w:rsid w:val="00153914"/>
    <w:rsid w:val="00153A4A"/>
    <w:rsid w:val="00154089"/>
    <w:rsid w:val="00154996"/>
    <w:rsid w:val="00155639"/>
    <w:rsid w:val="00156369"/>
    <w:rsid w:val="001608B9"/>
    <w:rsid w:val="001613A3"/>
    <w:rsid w:val="00161587"/>
    <w:rsid w:val="00162133"/>
    <w:rsid w:val="00162A14"/>
    <w:rsid w:val="00162B88"/>
    <w:rsid w:val="00162BBC"/>
    <w:rsid w:val="00162DDB"/>
    <w:rsid w:val="0016358E"/>
    <w:rsid w:val="00166068"/>
    <w:rsid w:val="00167A6A"/>
    <w:rsid w:val="00167FBE"/>
    <w:rsid w:val="00170C9F"/>
    <w:rsid w:val="00171C50"/>
    <w:rsid w:val="00173373"/>
    <w:rsid w:val="0017432E"/>
    <w:rsid w:val="00174B5E"/>
    <w:rsid w:val="00174E28"/>
    <w:rsid w:val="00174EC7"/>
    <w:rsid w:val="00177C06"/>
    <w:rsid w:val="0018008A"/>
    <w:rsid w:val="0018042E"/>
    <w:rsid w:val="0018056E"/>
    <w:rsid w:val="0018083C"/>
    <w:rsid w:val="00182E29"/>
    <w:rsid w:val="0018300B"/>
    <w:rsid w:val="0018353F"/>
    <w:rsid w:val="00183758"/>
    <w:rsid w:val="00183D7E"/>
    <w:rsid w:val="001848AB"/>
    <w:rsid w:val="00185A2B"/>
    <w:rsid w:val="001867B7"/>
    <w:rsid w:val="00186CBF"/>
    <w:rsid w:val="00186D85"/>
    <w:rsid w:val="00190BEC"/>
    <w:rsid w:val="00190D52"/>
    <w:rsid w:val="00192C12"/>
    <w:rsid w:val="00192F42"/>
    <w:rsid w:val="00192F4D"/>
    <w:rsid w:val="00192FCA"/>
    <w:rsid w:val="0019354E"/>
    <w:rsid w:val="0019379B"/>
    <w:rsid w:val="00193B71"/>
    <w:rsid w:val="00194F13"/>
    <w:rsid w:val="00195499"/>
    <w:rsid w:val="0019597C"/>
    <w:rsid w:val="00195A6D"/>
    <w:rsid w:val="00196DCB"/>
    <w:rsid w:val="001970C6"/>
    <w:rsid w:val="001979C9"/>
    <w:rsid w:val="001A0642"/>
    <w:rsid w:val="001A0E2E"/>
    <w:rsid w:val="001A14C0"/>
    <w:rsid w:val="001A1D1F"/>
    <w:rsid w:val="001A31A5"/>
    <w:rsid w:val="001A3DAC"/>
    <w:rsid w:val="001A4F61"/>
    <w:rsid w:val="001A60F4"/>
    <w:rsid w:val="001A6327"/>
    <w:rsid w:val="001B00C0"/>
    <w:rsid w:val="001B309F"/>
    <w:rsid w:val="001B3FAE"/>
    <w:rsid w:val="001B5A6B"/>
    <w:rsid w:val="001B5ABE"/>
    <w:rsid w:val="001B6E0F"/>
    <w:rsid w:val="001B7348"/>
    <w:rsid w:val="001C031B"/>
    <w:rsid w:val="001C0993"/>
    <w:rsid w:val="001C1699"/>
    <w:rsid w:val="001C1877"/>
    <w:rsid w:val="001C23BE"/>
    <w:rsid w:val="001C2F01"/>
    <w:rsid w:val="001C3615"/>
    <w:rsid w:val="001C3960"/>
    <w:rsid w:val="001C4870"/>
    <w:rsid w:val="001C50E7"/>
    <w:rsid w:val="001C60CD"/>
    <w:rsid w:val="001C6229"/>
    <w:rsid w:val="001C6C2B"/>
    <w:rsid w:val="001C7F98"/>
    <w:rsid w:val="001D0775"/>
    <w:rsid w:val="001D17CF"/>
    <w:rsid w:val="001D185D"/>
    <w:rsid w:val="001D1DA7"/>
    <w:rsid w:val="001D1F13"/>
    <w:rsid w:val="001D29C6"/>
    <w:rsid w:val="001D3D2F"/>
    <w:rsid w:val="001D5D88"/>
    <w:rsid w:val="001D7F55"/>
    <w:rsid w:val="001D7F8A"/>
    <w:rsid w:val="001E18A4"/>
    <w:rsid w:val="001E1DA0"/>
    <w:rsid w:val="001E1DA6"/>
    <w:rsid w:val="001E2B4A"/>
    <w:rsid w:val="001E3A8C"/>
    <w:rsid w:val="001E5727"/>
    <w:rsid w:val="001E61CA"/>
    <w:rsid w:val="001E628A"/>
    <w:rsid w:val="001E6A7C"/>
    <w:rsid w:val="001E6AC0"/>
    <w:rsid w:val="001E74B2"/>
    <w:rsid w:val="001F0E8F"/>
    <w:rsid w:val="001F1DD0"/>
    <w:rsid w:val="001F262F"/>
    <w:rsid w:val="001F3971"/>
    <w:rsid w:val="001F439F"/>
    <w:rsid w:val="001F4AFF"/>
    <w:rsid w:val="001F52C1"/>
    <w:rsid w:val="001F53B2"/>
    <w:rsid w:val="001F5A69"/>
    <w:rsid w:val="001F62A0"/>
    <w:rsid w:val="001F65A5"/>
    <w:rsid w:val="001F72DB"/>
    <w:rsid w:val="00200ADD"/>
    <w:rsid w:val="00201FF9"/>
    <w:rsid w:val="00202A25"/>
    <w:rsid w:val="00203586"/>
    <w:rsid w:val="0020394C"/>
    <w:rsid w:val="00204A25"/>
    <w:rsid w:val="0020524A"/>
    <w:rsid w:val="0020611E"/>
    <w:rsid w:val="002063FF"/>
    <w:rsid w:val="00206ED1"/>
    <w:rsid w:val="00207535"/>
    <w:rsid w:val="00207B6C"/>
    <w:rsid w:val="002102A8"/>
    <w:rsid w:val="002102C0"/>
    <w:rsid w:val="00211859"/>
    <w:rsid w:val="00211FEC"/>
    <w:rsid w:val="002120E9"/>
    <w:rsid w:val="002122AA"/>
    <w:rsid w:val="002124F5"/>
    <w:rsid w:val="002126BB"/>
    <w:rsid w:val="0021289A"/>
    <w:rsid w:val="00213771"/>
    <w:rsid w:val="00213E39"/>
    <w:rsid w:val="00213F32"/>
    <w:rsid w:val="00214249"/>
    <w:rsid w:val="002166CA"/>
    <w:rsid w:val="00216CFD"/>
    <w:rsid w:val="0022099B"/>
    <w:rsid w:val="00221878"/>
    <w:rsid w:val="002221BB"/>
    <w:rsid w:val="0022431B"/>
    <w:rsid w:val="00225981"/>
    <w:rsid w:val="00225E80"/>
    <w:rsid w:val="00227CB2"/>
    <w:rsid w:val="00230DC1"/>
    <w:rsid w:val="00231C1B"/>
    <w:rsid w:val="0023269C"/>
    <w:rsid w:val="00232BDC"/>
    <w:rsid w:val="00232CD4"/>
    <w:rsid w:val="00233286"/>
    <w:rsid w:val="002340F8"/>
    <w:rsid w:val="00234E5F"/>
    <w:rsid w:val="00235114"/>
    <w:rsid w:val="00235515"/>
    <w:rsid w:val="00235D2E"/>
    <w:rsid w:val="00235F2C"/>
    <w:rsid w:val="002363A0"/>
    <w:rsid w:val="002363B2"/>
    <w:rsid w:val="0023651F"/>
    <w:rsid w:val="002366C2"/>
    <w:rsid w:val="002368BF"/>
    <w:rsid w:val="00242DA2"/>
    <w:rsid w:val="00242F40"/>
    <w:rsid w:val="00243938"/>
    <w:rsid w:val="0024404D"/>
    <w:rsid w:val="0024414F"/>
    <w:rsid w:val="00245033"/>
    <w:rsid w:val="00246379"/>
    <w:rsid w:val="00246672"/>
    <w:rsid w:val="00246EA9"/>
    <w:rsid w:val="00247696"/>
    <w:rsid w:val="00247DB6"/>
    <w:rsid w:val="002509EE"/>
    <w:rsid w:val="00250CBF"/>
    <w:rsid w:val="00251580"/>
    <w:rsid w:val="002516AF"/>
    <w:rsid w:val="00251C69"/>
    <w:rsid w:val="00251FA9"/>
    <w:rsid w:val="002538C2"/>
    <w:rsid w:val="00254B70"/>
    <w:rsid w:val="002555F5"/>
    <w:rsid w:val="00256DB4"/>
    <w:rsid w:val="00265C67"/>
    <w:rsid w:val="00266A17"/>
    <w:rsid w:val="00266A89"/>
    <w:rsid w:val="00267E3B"/>
    <w:rsid w:val="002717D7"/>
    <w:rsid w:val="0027211F"/>
    <w:rsid w:val="002728A7"/>
    <w:rsid w:val="00272A76"/>
    <w:rsid w:val="002735AD"/>
    <w:rsid w:val="00273FD7"/>
    <w:rsid w:val="0027512B"/>
    <w:rsid w:val="00277639"/>
    <w:rsid w:val="00277734"/>
    <w:rsid w:val="002777E3"/>
    <w:rsid w:val="00280C46"/>
    <w:rsid w:val="002810D3"/>
    <w:rsid w:val="00281CAA"/>
    <w:rsid w:val="002825FA"/>
    <w:rsid w:val="00282676"/>
    <w:rsid w:val="00282E7A"/>
    <w:rsid w:val="002835C3"/>
    <w:rsid w:val="00283F82"/>
    <w:rsid w:val="0028491A"/>
    <w:rsid w:val="00284D60"/>
    <w:rsid w:val="0028568E"/>
    <w:rsid w:val="00286176"/>
    <w:rsid w:val="0028790E"/>
    <w:rsid w:val="0029013F"/>
    <w:rsid w:val="002901F2"/>
    <w:rsid w:val="00290C9D"/>
    <w:rsid w:val="00290D4F"/>
    <w:rsid w:val="00292227"/>
    <w:rsid w:val="002928E2"/>
    <w:rsid w:val="00292FBC"/>
    <w:rsid w:val="002933A8"/>
    <w:rsid w:val="00293687"/>
    <w:rsid w:val="00294086"/>
    <w:rsid w:val="00297C81"/>
    <w:rsid w:val="002A0AA5"/>
    <w:rsid w:val="002A14A2"/>
    <w:rsid w:val="002A1507"/>
    <w:rsid w:val="002A2C9B"/>
    <w:rsid w:val="002A2DF1"/>
    <w:rsid w:val="002A2F21"/>
    <w:rsid w:val="002A324A"/>
    <w:rsid w:val="002A3BB3"/>
    <w:rsid w:val="002A4475"/>
    <w:rsid w:val="002A44DA"/>
    <w:rsid w:val="002A668E"/>
    <w:rsid w:val="002A756A"/>
    <w:rsid w:val="002A7E11"/>
    <w:rsid w:val="002B04BA"/>
    <w:rsid w:val="002B04F1"/>
    <w:rsid w:val="002B05BF"/>
    <w:rsid w:val="002B2BBE"/>
    <w:rsid w:val="002B2C4A"/>
    <w:rsid w:val="002B63DC"/>
    <w:rsid w:val="002B6782"/>
    <w:rsid w:val="002B704A"/>
    <w:rsid w:val="002C01BA"/>
    <w:rsid w:val="002C0AB0"/>
    <w:rsid w:val="002C0CCE"/>
    <w:rsid w:val="002C107F"/>
    <w:rsid w:val="002C1E88"/>
    <w:rsid w:val="002C29F6"/>
    <w:rsid w:val="002C2FDD"/>
    <w:rsid w:val="002C3945"/>
    <w:rsid w:val="002C3C3F"/>
    <w:rsid w:val="002C47A4"/>
    <w:rsid w:val="002C509A"/>
    <w:rsid w:val="002C54C2"/>
    <w:rsid w:val="002C6267"/>
    <w:rsid w:val="002C628F"/>
    <w:rsid w:val="002C7157"/>
    <w:rsid w:val="002C778E"/>
    <w:rsid w:val="002C789C"/>
    <w:rsid w:val="002D0398"/>
    <w:rsid w:val="002D0F97"/>
    <w:rsid w:val="002D213B"/>
    <w:rsid w:val="002D25E7"/>
    <w:rsid w:val="002D2C4E"/>
    <w:rsid w:val="002D31CA"/>
    <w:rsid w:val="002D32FE"/>
    <w:rsid w:val="002D3F71"/>
    <w:rsid w:val="002D4AC4"/>
    <w:rsid w:val="002D4CED"/>
    <w:rsid w:val="002D54A3"/>
    <w:rsid w:val="002D64B5"/>
    <w:rsid w:val="002D6EC6"/>
    <w:rsid w:val="002D7FC3"/>
    <w:rsid w:val="002E0A52"/>
    <w:rsid w:val="002E121D"/>
    <w:rsid w:val="002E4507"/>
    <w:rsid w:val="002E46A7"/>
    <w:rsid w:val="002E63C7"/>
    <w:rsid w:val="002E64CC"/>
    <w:rsid w:val="002E6545"/>
    <w:rsid w:val="002E68DB"/>
    <w:rsid w:val="002F04B4"/>
    <w:rsid w:val="002F1A8F"/>
    <w:rsid w:val="002F2088"/>
    <w:rsid w:val="002F2947"/>
    <w:rsid w:val="002F493B"/>
    <w:rsid w:val="002F63A1"/>
    <w:rsid w:val="00300125"/>
    <w:rsid w:val="00301174"/>
    <w:rsid w:val="00301A5C"/>
    <w:rsid w:val="00301C2D"/>
    <w:rsid w:val="003038B2"/>
    <w:rsid w:val="00304A3F"/>
    <w:rsid w:val="00305394"/>
    <w:rsid w:val="003056F2"/>
    <w:rsid w:val="00307096"/>
    <w:rsid w:val="0031061B"/>
    <w:rsid w:val="00311669"/>
    <w:rsid w:val="00312BCC"/>
    <w:rsid w:val="00313115"/>
    <w:rsid w:val="00314F05"/>
    <w:rsid w:val="00315029"/>
    <w:rsid w:val="003157D2"/>
    <w:rsid w:val="00316AE3"/>
    <w:rsid w:val="003171D0"/>
    <w:rsid w:val="00322DA8"/>
    <w:rsid w:val="00323298"/>
    <w:rsid w:val="003234CF"/>
    <w:rsid w:val="00323A11"/>
    <w:rsid w:val="00323B14"/>
    <w:rsid w:val="00324539"/>
    <w:rsid w:val="00324748"/>
    <w:rsid w:val="0032480F"/>
    <w:rsid w:val="003258D5"/>
    <w:rsid w:val="0032598B"/>
    <w:rsid w:val="003269A7"/>
    <w:rsid w:val="003269E6"/>
    <w:rsid w:val="00326CEF"/>
    <w:rsid w:val="00327F84"/>
    <w:rsid w:val="00330D9F"/>
    <w:rsid w:val="0033194C"/>
    <w:rsid w:val="00331EE1"/>
    <w:rsid w:val="00332D70"/>
    <w:rsid w:val="00333567"/>
    <w:rsid w:val="00333C0E"/>
    <w:rsid w:val="0033478A"/>
    <w:rsid w:val="00334A1E"/>
    <w:rsid w:val="00334E76"/>
    <w:rsid w:val="003357BE"/>
    <w:rsid w:val="0033630A"/>
    <w:rsid w:val="0033725D"/>
    <w:rsid w:val="00337A3F"/>
    <w:rsid w:val="00337AAD"/>
    <w:rsid w:val="00340424"/>
    <w:rsid w:val="00340F12"/>
    <w:rsid w:val="00341D14"/>
    <w:rsid w:val="00342968"/>
    <w:rsid w:val="003430CD"/>
    <w:rsid w:val="00343E8B"/>
    <w:rsid w:val="003440BC"/>
    <w:rsid w:val="00344808"/>
    <w:rsid w:val="003453B3"/>
    <w:rsid w:val="0034548F"/>
    <w:rsid w:val="00345DA8"/>
    <w:rsid w:val="00345FD8"/>
    <w:rsid w:val="0034607C"/>
    <w:rsid w:val="00346622"/>
    <w:rsid w:val="0034697B"/>
    <w:rsid w:val="0034727D"/>
    <w:rsid w:val="00347280"/>
    <w:rsid w:val="00350ECD"/>
    <w:rsid w:val="003519FC"/>
    <w:rsid w:val="003534BB"/>
    <w:rsid w:val="00353BB2"/>
    <w:rsid w:val="00355A91"/>
    <w:rsid w:val="003563FF"/>
    <w:rsid w:val="00356F83"/>
    <w:rsid w:val="0036062C"/>
    <w:rsid w:val="00360CEB"/>
    <w:rsid w:val="00361084"/>
    <w:rsid w:val="0036287E"/>
    <w:rsid w:val="00363CE2"/>
    <w:rsid w:val="00364451"/>
    <w:rsid w:val="00364AA1"/>
    <w:rsid w:val="00364DBA"/>
    <w:rsid w:val="003653BE"/>
    <w:rsid w:val="0036571E"/>
    <w:rsid w:val="003666BE"/>
    <w:rsid w:val="003672A9"/>
    <w:rsid w:val="00367327"/>
    <w:rsid w:val="00367CF3"/>
    <w:rsid w:val="00370200"/>
    <w:rsid w:val="00370CC2"/>
    <w:rsid w:val="003714A2"/>
    <w:rsid w:val="00371F7D"/>
    <w:rsid w:val="00372C83"/>
    <w:rsid w:val="00376566"/>
    <w:rsid w:val="00376582"/>
    <w:rsid w:val="00376EB9"/>
    <w:rsid w:val="00377372"/>
    <w:rsid w:val="00377B81"/>
    <w:rsid w:val="00380342"/>
    <w:rsid w:val="00380E4F"/>
    <w:rsid w:val="00381096"/>
    <w:rsid w:val="00381B1D"/>
    <w:rsid w:val="00383AB0"/>
    <w:rsid w:val="00385011"/>
    <w:rsid w:val="00385341"/>
    <w:rsid w:val="0038535E"/>
    <w:rsid w:val="00385AD8"/>
    <w:rsid w:val="003867BA"/>
    <w:rsid w:val="0038799D"/>
    <w:rsid w:val="003908ED"/>
    <w:rsid w:val="003917C5"/>
    <w:rsid w:val="00393767"/>
    <w:rsid w:val="00393DFC"/>
    <w:rsid w:val="003946A5"/>
    <w:rsid w:val="00394ED9"/>
    <w:rsid w:val="003958E1"/>
    <w:rsid w:val="00396B3A"/>
    <w:rsid w:val="00397DFD"/>
    <w:rsid w:val="003A0ECA"/>
    <w:rsid w:val="003A120D"/>
    <w:rsid w:val="003A13C0"/>
    <w:rsid w:val="003A1E52"/>
    <w:rsid w:val="003A296B"/>
    <w:rsid w:val="003A35EC"/>
    <w:rsid w:val="003A48BD"/>
    <w:rsid w:val="003A4A70"/>
    <w:rsid w:val="003A4E68"/>
    <w:rsid w:val="003A51E0"/>
    <w:rsid w:val="003A5D8F"/>
    <w:rsid w:val="003A5DE4"/>
    <w:rsid w:val="003A6383"/>
    <w:rsid w:val="003A64BF"/>
    <w:rsid w:val="003A67AA"/>
    <w:rsid w:val="003A7A5D"/>
    <w:rsid w:val="003B004D"/>
    <w:rsid w:val="003B019B"/>
    <w:rsid w:val="003B1179"/>
    <w:rsid w:val="003B28F7"/>
    <w:rsid w:val="003B3309"/>
    <w:rsid w:val="003B3719"/>
    <w:rsid w:val="003B4DD1"/>
    <w:rsid w:val="003B5EE1"/>
    <w:rsid w:val="003B69A4"/>
    <w:rsid w:val="003B7E3A"/>
    <w:rsid w:val="003B7E3D"/>
    <w:rsid w:val="003C0205"/>
    <w:rsid w:val="003C0309"/>
    <w:rsid w:val="003C04F1"/>
    <w:rsid w:val="003C0C7C"/>
    <w:rsid w:val="003C1241"/>
    <w:rsid w:val="003C18DD"/>
    <w:rsid w:val="003C1BA7"/>
    <w:rsid w:val="003C1F9A"/>
    <w:rsid w:val="003C2B44"/>
    <w:rsid w:val="003C2BA1"/>
    <w:rsid w:val="003C30A5"/>
    <w:rsid w:val="003C3A10"/>
    <w:rsid w:val="003C3F0D"/>
    <w:rsid w:val="003C41FB"/>
    <w:rsid w:val="003C4726"/>
    <w:rsid w:val="003C47AE"/>
    <w:rsid w:val="003C47F3"/>
    <w:rsid w:val="003C532E"/>
    <w:rsid w:val="003C7083"/>
    <w:rsid w:val="003C7643"/>
    <w:rsid w:val="003D1E4D"/>
    <w:rsid w:val="003D3282"/>
    <w:rsid w:val="003D481C"/>
    <w:rsid w:val="003D5B29"/>
    <w:rsid w:val="003D658C"/>
    <w:rsid w:val="003D76EC"/>
    <w:rsid w:val="003E2042"/>
    <w:rsid w:val="003E2498"/>
    <w:rsid w:val="003E351A"/>
    <w:rsid w:val="003E4592"/>
    <w:rsid w:val="003E45BC"/>
    <w:rsid w:val="003E5052"/>
    <w:rsid w:val="003E515B"/>
    <w:rsid w:val="003E5479"/>
    <w:rsid w:val="003E6C81"/>
    <w:rsid w:val="003E7840"/>
    <w:rsid w:val="003E7BF9"/>
    <w:rsid w:val="003F050C"/>
    <w:rsid w:val="003F051D"/>
    <w:rsid w:val="003F0532"/>
    <w:rsid w:val="003F0991"/>
    <w:rsid w:val="003F13D7"/>
    <w:rsid w:val="003F1ED7"/>
    <w:rsid w:val="003F2738"/>
    <w:rsid w:val="003F448C"/>
    <w:rsid w:val="003F6021"/>
    <w:rsid w:val="003F7D3F"/>
    <w:rsid w:val="00400841"/>
    <w:rsid w:val="0040129E"/>
    <w:rsid w:val="00401483"/>
    <w:rsid w:val="004014A4"/>
    <w:rsid w:val="00403368"/>
    <w:rsid w:val="00403413"/>
    <w:rsid w:val="00404FEB"/>
    <w:rsid w:val="004051F7"/>
    <w:rsid w:val="004053D2"/>
    <w:rsid w:val="0040588B"/>
    <w:rsid w:val="00405EAF"/>
    <w:rsid w:val="00406BD8"/>
    <w:rsid w:val="004072EA"/>
    <w:rsid w:val="004073B4"/>
    <w:rsid w:val="004079BF"/>
    <w:rsid w:val="00407EBA"/>
    <w:rsid w:val="00407FC5"/>
    <w:rsid w:val="00410030"/>
    <w:rsid w:val="004103C1"/>
    <w:rsid w:val="00410A44"/>
    <w:rsid w:val="00410EE0"/>
    <w:rsid w:val="004116F7"/>
    <w:rsid w:val="00412FD8"/>
    <w:rsid w:val="004137C4"/>
    <w:rsid w:val="00416986"/>
    <w:rsid w:val="004169DE"/>
    <w:rsid w:val="00416E73"/>
    <w:rsid w:val="00417D45"/>
    <w:rsid w:val="00420226"/>
    <w:rsid w:val="0042027A"/>
    <w:rsid w:val="00420E5F"/>
    <w:rsid w:val="004225F8"/>
    <w:rsid w:val="0042330F"/>
    <w:rsid w:val="00424127"/>
    <w:rsid w:val="00424A5E"/>
    <w:rsid w:val="0042501A"/>
    <w:rsid w:val="00425C73"/>
    <w:rsid w:val="00427180"/>
    <w:rsid w:val="00430AAE"/>
    <w:rsid w:val="00432789"/>
    <w:rsid w:val="00432BA8"/>
    <w:rsid w:val="00432F0D"/>
    <w:rsid w:val="00432FCD"/>
    <w:rsid w:val="00433207"/>
    <w:rsid w:val="004357DF"/>
    <w:rsid w:val="00435E03"/>
    <w:rsid w:val="0043615A"/>
    <w:rsid w:val="00437975"/>
    <w:rsid w:val="00437EBC"/>
    <w:rsid w:val="004400D7"/>
    <w:rsid w:val="00441521"/>
    <w:rsid w:val="00443307"/>
    <w:rsid w:val="0044445A"/>
    <w:rsid w:val="00445A52"/>
    <w:rsid w:val="00446997"/>
    <w:rsid w:val="00446FD0"/>
    <w:rsid w:val="004470DB"/>
    <w:rsid w:val="00447CF0"/>
    <w:rsid w:val="00447FAF"/>
    <w:rsid w:val="00450675"/>
    <w:rsid w:val="00450C80"/>
    <w:rsid w:val="00450F8E"/>
    <w:rsid w:val="00453155"/>
    <w:rsid w:val="00453EC3"/>
    <w:rsid w:val="004542B7"/>
    <w:rsid w:val="00454704"/>
    <w:rsid w:val="00454C3D"/>
    <w:rsid w:val="00455AAE"/>
    <w:rsid w:val="00455BC2"/>
    <w:rsid w:val="00456630"/>
    <w:rsid w:val="00457246"/>
    <w:rsid w:val="00457C87"/>
    <w:rsid w:val="00457D63"/>
    <w:rsid w:val="0046003B"/>
    <w:rsid w:val="004601EF"/>
    <w:rsid w:val="0046114C"/>
    <w:rsid w:val="004643BA"/>
    <w:rsid w:val="00464417"/>
    <w:rsid w:val="00465A45"/>
    <w:rsid w:val="00466D81"/>
    <w:rsid w:val="00467DF9"/>
    <w:rsid w:val="00471695"/>
    <w:rsid w:val="0047174B"/>
    <w:rsid w:val="00471CCF"/>
    <w:rsid w:val="00471E9B"/>
    <w:rsid w:val="00473B21"/>
    <w:rsid w:val="00474A7E"/>
    <w:rsid w:val="00474DE3"/>
    <w:rsid w:val="00476B4D"/>
    <w:rsid w:val="00477774"/>
    <w:rsid w:val="004806CC"/>
    <w:rsid w:val="00480BCB"/>
    <w:rsid w:val="00481A50"/>
    <w:rsid w:val="00481C1E"/>
    <w:rsid w:val="0048338F"/>
    <w:rsid w:val="00483810"/>
    <w:rsid w:val="00483D40"/>
    <w:rsid w:val="004847CF"/>
    <w:rsid w:val="00484B2F"/>
    <w:rsid w:val="00484F69"/>
    <w:rsid w:val="00485785"/>
    <w:rsid w:val="00485A39"/>
    <w:rsid w:val="00485A46"/>
    <w:rsid w:val="00485BC8"/>
    <w:rsid w:val="00486A49"/>
    <w:rsid w:val="00487B94"/>
    <w:rsid w:val="00490016"/>
    <w:rsid w:val="00491077"/>
    <w:rsid w:val="0049123F"/>
    <w:rsid w:val="00491C45"/>
    <w:rsid w:val="00491DC7"/>
    <w:rsid w:val="004920C2"/>
    <w:rsid w:val="004921A9"/>
    <w:rsid w:val="00492A97"/>
    <w:rsid w:val="00492F73"/>
    <w:rsid w:val="00493818"/>
    <w:rsid w:val="00493E5A"/>
    <w:rsid w:val="004948F0"/>
    <w:rsid w:val="0049590D"/>
    <w:rsid w:val="00496FE7"/>
    <w:rsid w:val="00497E39"/>
    <w:rsid w:val="004A0B14"/>
    <w:rsid w:val="004A0EEE"/>
    <w:rsid w:val="004A18E0"/>
    <w:rsid w:val="004A1909"/>
    <w:rsid w:val="004A2401"/>
    <w:rsid w:val="004A3267"/>
    <w:rsid w:val="004A33D1"/>
    <w:rsid w:val="004A3404"/>
    <w:rsid w:val="004A3908"/>
    <w:rsid w:val="004A3C90"/>
    <w:rsid w:val="004A571E"/>
    <w:rsid w:val="004A6CFA"/>
    <w:rsid w:val="004B0100"/>
    <w:rsid w:val="004B0F79"/>
    <w:rsid w:val="004B1462"/>
    <w:rsid w:val="004B3533"/>
    <w:rsid w:val="004B5730"/>
    <w:rsid w:val="004B5A0E"/>
    <w:rsid w:val="004B5C37"/>
    <w:rsid w:val="004B621F"/>
    <w:rsid w:val="004B6465"/>
    <w:rsid w:val="004B7037"/>
    <w:rsid w:val="004B7104"/>
    <w:rsid w:val="004B741E"/>
    <w:rsid w:val="004C0B1B"/>
    <w:rsid w:val="004C1077"/>
    <w:rsid w:val="004C1862"/>
    <w:rsid w:val="004C4333"/>
    <w:rsid w:val="004C4C99"/>
    <w:rsid w:val="004C6131"/>
    <w:rsid w:val="004C63D3"/>
    <w:rsid w:val="004D0283"/>
    <w:rsid w:val="004D093B"/>
    <w:rsid w:val="004D0DF1"/>
    <w:rsid w:val="004D1873"/>
    <w:rsid w:val="004D1BA1"/>
    <w:rsid w:val="004D1DCD"/>
    <w:rsid w:val="004D3AC8"/>
    <w:rsid w:val="004D5339"/>
    <w:rsid w:val="004D5981"/>
    <w:rsid w:val="004D678F"/>
    <w:rsid w:val="004D7B1C"/>
    <w:rsid w:val="004E05D8"/>
    <w:rsid w:val="004E0749"/>
    <w:rsid w:val="004E150E"/>
    <w:rsid w:val="004E217F"/>
    <w:rsid w:val="004E2603"/>
    <w:rsid w:val="004E355E"/>
    <w:rsid w:val="004E3E7A"/>
    <w:rsid w:val="004E44C3"/>
    <w:rsid w:val="004E5542"/>
    <w:rsid w:val="004E58FB"/>
    <w:rsid w:val="004E7FF5"/>
    <w:rsid w:val="004F1972"/>
    <w:rsid w:val="004F1EF4"/>
    <w:rsid w:val="004F2AEB"/>
    <w:rsid w:val="004F4A5B"/>
    <w:rsid w:val="004F4FB4"/>
    <w:rsid w:val="004F5B79"/>
    <w:rsid w:val="004F65A6"/>
    <w:rsid w:val="004F78FE"/>
    <w:rsid w:val="004F7902"/>
    <w:rsid w:val="00500022"/>
    <w:rsid w:val="005004F8"/>
    <w:rsid w:val="00501BC8"/>
    <w:rsid w:val="00501CA0"/>
    <w:rsid w:val="00503382"/>
    <w:rsid w:val="0050477E"/>
    <w:rsid w:val="00504FE4"/>
    <w:rsid w:val="005061A4"/>
    <w:rsid w:val="005066D1"/>
    <w:rsid w:val="005100AB"/>
    <w:rsid w:val="00511BF1"/>
    <w:rsid w:val="005120F0"/>
    <w:rsid w:val="00513BC0"/>
    <w:rsid w:val="00513F11"/>
    <w:rsid w:val="00514024"/>
    <w:rsid w:val="005143B2"/>
    <w:rsid w:val="00515080"/>
    <w:rsid w:val="0051722E"/>
    <w:rsid w:val="0052033E"/>
    <w:rsid w:val="00520660"/>
    <w:rsid w:val="00520F30"/>
    <w:rsid w:val="00522EA0"/>
    <w:rsid w:val="0052346D"/>
    <w:rsid w:val="00525852"/>
    <w:rsid w:val="0052638C"/>
    <w:rsid w:val="0052667F"/>
    <w:rsid w:val="00526B16"/>
    <w:rsid w:val="0052751C"/>
    <w:rsid w:val="005306AA"/>
    <w:rsid w:val="00532963"/>
    <w:rsid w:val="005349AF"/>
    <w:rsid w:val="005354D4"/>
    <w:rsid w:val="0053562D"/>
    <w:rsid w:val="00535D8D"/>
    <w:rsid w:val="00536432"/>
    <w:rsid w:val="00537CB1"/>
    <w:rsid w:val="00540143"/>
    <w:rsid w:val="00540A87"/>
    <w:rsid w:val="00541F0B"/>
    <w:rsid w:val="005426BC"/>
    <w:rsid w:val="005427A4"/>
    <w:rsid w:val="00542A99"/>
    <w:rsid w:val="00543198"/>
    <w:rsid w:val="005433E4"/>
    <w:rsid w:val="00543851"/>
    <w:rsid w:val="00543EE7"/>
    <w:rsid w:val="00543F3B"/>
    <w:rsid w:val="00544421"/>
    <w:rsid w:val="00544A36"/>
    <w:rsid w:val="005450E3"/>
    <w:rsid w:val="00547E96"/>
    <w:rsid w:val="005502B7"/>
    <w:rsid w:val="005519BA"/>
    <w:rsid w:val="00551B17"/>
    <w:rsid w:val="00552492"/>
    <w:rsid w:val="005529F4"/>
    <w:rsid w:val="00554DB2"/>
    <w:rsid w:val="005551E6"/>
    <w:rsid w:val="00555980"/>
    <w:rsid w:val="00555A92"/>
    <w:rsid w:val="00555ED2"/>
    <w:rsid w:val="00556345"/>
    <w:rsid w:val="0056031F"/>
    <w:rsid w:val="00560D23"/>
    <w:rsid w:val="0056137F"/>
    <w:rsid w:val="0056174D"/>
    <w:rsid w:val="00562747"/>
    <w:rsid w:val="00564E94"/>
    <w:rsid w:val="00565038"/>
    <w:rsid w:val="00565B05"/>
    <w:rsid w:val="00567172"/>
    <w:rsid w:val="00567879"/>
    <w:rsid w:val="00567F92"/>
    <w:rsid w:val="00570942"/>
    <w:rsid w:val="005710C8"/>
    <w:rsid w:val="00571ACE"/>
    <w:rsid w:val="00572E98"/>
    <w:rsid w:val="00573DC5"/>
    <w:rsid w:val="00574E93"/>
    <w:rsid w:val="00576306"/>
    <w:rsid w:val="005776FC"/>
    <w:rsid w:val="00582C04"/>
    <w:rsid w:val="00582F81"/>
    <w:rsid w:val="00583453"/>
    <w:rsid w:val="00584299"/>
    <w:rsid w:val="005842E9"/>
    <w:rsid w:val="0058539E"/>
    <w:rsid w:val="00585C05"/>
    <w:rsid w:val="0058612E"/>
    <w:rsid w:val="0058617A"/>
    <w:rsid w:val="00586401"/>
    <w:rsid w:val="00586C73"/>
    <w:rsid w:val="00586E78"/>
    <w:rsid w:val="00587466"/>
    <w:rsid w:val="005874CD"/>
    <w:rsid w:val="0058792E"/>
    <w:rsid w:val="0059077D"/>
    <w:rsid w:val="00590B33"/>
    <w:rsid w:val="005911EA"/>
    <w:rsid w:val="00591FEA"/>
    <w:rsid w:val="00592056"/>
    <w:rsid w:val="00592B70"/>
    <w:rsid w:val="005943EE"/>
    <w:rsid w:val="0059649D"/>
    <w:rsid w:val="00596C9E"/>
    <w:rsid w:val="00596D22"/>
    <w:rsid w:val="00596E59"/>
    <w:rsid w:val="0059733F"/>
    <w:rsid w:val="00597F07"/>
    <w:rsid w:val="005A0BBB"/>
    <w:rsid w:val="005A2D4D"/>
    <w:rsid w:val="005A2E4C"/>
    <w:rsid w:val="005A2F87"/>
    <w:rsid w:val="005A3346"/>
    <w:rsid w:val="005A39A8"/>
    <w:rsid w:val="005A3E60"/>
    <w:rsid w:val="005A4725"/>
    <w:rsid w:val="005A4B02"/>
    <w:rsid w:val="005A5350"/>
    <w:rsid w:val="005A55A9"/>
    <w:rsid w:val="005A5B79"/>
    <w:rsid w:val="005A635D"/>
    <w:rsid w:val="005A6C45"/>
    <w:rsid w:val="005A6E90"/>
    <w:rsid w:val="005A747A"/>
    <w:rsid w:val="005B056F"/>
    <w:rsid w:val="005B0587"/>
    <w:rsid w:val="005B0918"/>
    <w:rsid w:val="005B0E46"/>
    <w:rsid w:val="005B19F1"/>
    <w:rsid w:val="005B1C9D"/>
    <w:rsid w:val="005B1EC9"/>
    <w:rsid w:val="005B3077"/>
    <w:rsid w:val="005B3082"/>
    <w:rsid w:val="005B36B0"/>
    <w:rsid w:val="005B40A2"/>
    <w:rsid w:val="005B48F5"/>
    <w:rsid w:val="005B5AD4"/>
    <w:rsid w:val="005B5CDA"/>
    <w:rsid w:val="005B7367"/>
    <w:rsid w:val="005B7554"/>
    <w:rsid w:val="005B7611"/>
    <w:rsid w:val="005B7A65"/>
    <w:rsid w:val="005C0ECF"/>
    <w:rsid w:val="005C17E8"/>
    <w:rsid w:val="005C251C"/>
    <w:rsid w:val="005C255C"/>
    <w:rsid w:val="005C279C"/>
    <w:rsid w:val="005C3E29"/>
    <w:rsid w:val="005C635B"/>
    <w:rsid w:val="005C636A"/>
    <w:rsid w:val="005C6F8E"/>
    <w:rsid w:val="005D1E74"/>
    <w:rsid w:val="005D3280"/>
    <w:rsid w:val="005D3A5B"/>
    <w:rsid w:val="005D3E51"/>
    <w:rsid w:val="005D4795"/>
    <w:rsid w:val="005D4D92"/>
    <w:rsid w:val="005D5657"/>
    <w:rsid w:val="005D5ED7"/>
    <w:rsid w:val="005D6971"/>
    <w:rsid w:val="005D6BF7"/>
    <w:rsid w:val="005D6CC5"/>
    <w:rsid w:val="005D6FB6"/>
    <w:rsid w:val="005D78E9"/>
    <w:rsid w:val="005D7BAD"/>
    <w:rsid w:val="005D7C25"/>
    <w:rsid w:val="005E03EE"/>
    <w:rsid w:val="005E070D"/>
    <w:rsid w:val="005E1340"/>
    <w:rsid w:val="005E24CA"/>
    <w:rsid w:val="005E2944"/>
    <w:rsid w:val="005E4AE4"/>
    <w:rsid w:val="005E5303"/>
    <w:rsid w:val="005E65EE"/>
    <w:rsid w:val="005E6C37"/>
    <w:rsid w:val="005E7752"/>
    <w:rsid w:val="005F0233"/>
    <w:rsid w:val="005F0BAC"/>
    <w:rsid w:val="005F1430"/>
    <w:rsid w:val="005F30F8"/>
    <w:rsid w:val="005F32FF"/>
    <w:rsid w:val="005F3C41"/>
    <w:rsid w:val="005F5193"/>
    <w:rsid w:val="005F570A"/>
    <w:rsid w:val="005F617A"/>
    <w:rsid w:val="005F7B9E"/>
    <w:rsid w:val="00600545"/>
    <w:rsid w:val="00600983"/>
    <w:rsid w:val="00600CBC"/>
    <w:rsid w:val="00602795"/>
    <w:rsid w:val="00603411"/>
    <w:rsid w:val="00603C93"/>
    <w:rsid w:val="00603D37"/>
    <w:rsid w:val="00603E44"/>
    <w:rsid w:val="00604118"/>
    <w:rsid w:val="00605062"/>
    <w:rsid w:val="00605591"/>
    <w:rsid w:val="00606097"/>
    <w:rsid w:val="006078F3"/>
    <w:rsid w:val="00610548"/>
    <w:rsid w:val="00611868"/>
    <w:rsid w:val="0061199A"/>
    <w:rsid w:val="00612CF6"/>
    <w:rsid w:val="00612E2B"/>
    <w:rsid w:val="00613AB0"/>
    <w:rsid w:val="0061427A"/>
    <w:rsid w:val="00614948"/>
    <w:rsid w:val="00615B4E"/>
    <w:rsid w:val="006161E1"/>
    <w:rsid w:val="00616B2B"/>
    <w:rsid w:val="00617654"/>
    <w:rsid w:val="006200EA"/>
    <w:rsid w:val="006209D1"/>
    <w:rsid w:val="00620CAD"/>
    <w:rsid w:val="00621506"/>
    <w:rsid w:val="00624C0E"/>
    <w:rsid w:val="006251DD"/>
    <w:rsid w:val="006257D9"/>
    <w:rsid w:val="0062608C"/>
    <w:rsid w:val="006260D8"/>
    <w:rsid w:val="00626682"/>
    <w:rsid w:val="00627A88"/>
    <w:rsid w:val="00630362"/>
    <w:rsid w:val="00632C49"/>
    <w:rsid w:val="00633189"/>
    <w:rsid w:val="00633B82"/>
    <w:rsid w:val="00633D27"/>
    <w:rsid w:val="006343C8"/>
    <w:rsid w:val="0063463F"/>
    <w:rsid w:val="006349D0"/>
    <w:rsid w:val="00634A0E"/>
    <w:rsid w:val="00635362"/>
    <w:rsid w:val="00636358"/>
    <w:rsid w:val="006367D5"/>
    <w:rsid w:val="006371A1"/>
    <w:rsid w:val="00637259"/>
    <w:rsid w:val="006379F8"/>
    <w:rsid w:val="0064018B"/>
    <w:rsid w:val="00641481"/>
    <w:rsid w:val="00641728"/>
    <w:rsid w:val="00641DE9"/>
    <w:rsid w:val="006424C9"/>
    <w:rsid w:val="006425DC"/>
    <w:rsid w:val="00642BAA"/>
    <w:rsid w:val="006430B7"/>
    <w:rsid w:val="006430E4"/>
    <w:rsid w:val="00643471"/>
    <w:rsid w:val="0064404F"/>
    <w:rsid w:val="00644090"/>
    <w:rsid w:val="006444D5"/>
    <w:rsid w:val="00644B2A"/>
    <w:rsid w:val="00645C33"/>
    <w:rsid w:val="00646965"/>
    <w:rsid w:val="00646C5F"/>
    <w:rsid w:val="00647A37"/>
    <w:rsid w:val="0065064A"/>
    <w:rsid w:val="00651424"/>
    <w:rsid w:val="006523A4"/>
    <w:rsid w:val="006527D2"/>
    <w:rsid w:val="00652B75"/>
    <w:rsid w:val="00653006"/>
    <w:rsid w:val="00653735"/>
    <w:rsid w:val="006545BA"/>
    <w:rsid w:val="0065646A"/>
    <w:rsid w:val="00656B67"/>
    <w:rsid w:val="00657ABD"/>
    <w:rsid w:val="00657E58"/>
    <w:rsid w:val="0066009A"/>
    <w:rsid w:val="00660689"/>
    <w:rsid w:val="00660F4D"/>
    <w:rsid w:val="00661463"/>
    <w:rsid w:val="0066182E"/>
    <w:rsid w:val="00662777"/>
    <w:rsid w:val="00662B32"/>
    <w:rsid w:val="00662BCB"/>
    <w:rsid w:val="006632BC"/>
    <w:rsid w:val="00663814"/>
    <w:rsid w:val="00664302"/>
    <w:rsid w:val="006648A6"/>
    <w:rsid w:val="00665ECB"/>
    <w:rsid w:val="00666B0F"/>
    <w:rsid w:val="00667AE6"/>
    <w:rsid w:val="00667BC2"/>
    <w:rsid w:val="00667EC6"/>
    <w:rsid w:val="0067040A"/>
    <w:rsid w:val="006706A5"/>
    <w:rsid w:val="0067292E"/>
    <w:rsid w:val="0067348E"/>
    <w:rsid w:val="006739AD"/>
    <w:rsid w:val="00673AE2"/>
    <w:rsid w:val="00674EC7"/>
    <w:rsid w:val="006751EB"/>
    <w:rsid w:val="00675FB7"/>
    <w:rsid w:val="00677D3F"/>
    <w:rsid w:val="00680316"/>
    <w:rsid w:val="00681F5F"/>
    <w:rsid w:val="0068244B"/>
    <w:rsid w:val="00683157"/>
    <w:rsid w:val="0068329B"/>
    <w:rsid w:val="00683753"/>
    <w:rsid w:val="00683892"/>
    <w:rsid w:val="00684FD1"/>
    <w:rsid w:val="0068513E"/>
    <w:rsid w:val="006856A7"/>
    <w:rsid w:val="0068628E"/>
    <w:rsid w:val="0068684F"/>
    <w:rsid w:val="006871C9"/>
    <w:rsid w:val="00687D4A"/>
    <w:rsid w:val="00691B15"/>
    <w:rsid w:val="00691B23"/>
    <w:rsid w:val="00691C39"/>
    <w:rsid w:val="00692AF0"/>
    <w:rsid w:val="00693269"/>
    <w:rsid w:val="0069390A"/>
    <w:rsid w:val="00693D13"/>
    <w:rsid w:val="00693F36"/>
    <w:rsid w:val="006943C6"/>
    <w:rsid w:val="00695A03"/>
    <w:rsid w:val="00696A39"/>
    <w:rsid w:val="00697870"/>
    <w:rsid w:val="00697A5E"/>
    <w:rsid w:val="006A0049"/>
    <w:rsid w:val="006A12B0"/>
    <w:rsid w:val="006A2D87"/>
    <w:rsid w:val="006A37F9"/>
    <w:rsid w:val="006A5C25"/>
    <w:rsid w:val="006A6A4D"/>
    <w:rsid w:val="006A6EF2"/>
    <w:rsid w:val="006A789B"/>
    <w:rsid w:val="006A7F01"/>
    <w:rsid w:val="006B0FE9"/>
    <w:rsid w:val="006B1392"/>
    <w:rsid w:val="006B2521"/>
    <w:rsid w:val="006B29AC"/>
    <w:rsid w:val="006B2AF3"/>
    <w:rsid w:val="006B2DF8"/>
    <w:rsid w:val="006B3949"/>
    <w:rsid w:val="006B3F40"/>
    <w:rsid w:val="006B4361"/>
    <w:rsid w:val="006B4456"/>
    <w:rsid w:val="006B5155"/>
    <w:rsid w:val="006B5696"/>
    <w:rsid w:val="006B591C"/>
    <w:rsid w:val="006B5A09"/>
    <w:rsid w:val="006B665E"/>
    <w:rsid w:val="006C06D5"/>
    <w:rsid w:val="006C079A"/>
    <w:rsid w:val="006C0992"/>
    <w:rsid w:val="006C1113"/>
    <w:rsid w:val="006C32DB"/>
    <w:rsid w:val="006C3F13"/>
    <w:rsid w:val="006C3FB2"/>
    <w:rsid w:val="006C422A"/>
    <w:rsid w:val="006C4AAC"/>
    <w:rsid w:val="006C4C4D"/>
    <w:rsid w:val="006C4CDE"/>
    <w:rsid w:val="006C5ECC"/>
    <w:rsid w:val="006C6E4F"/>
    <w:rsid w:val="006C711C"/>
    <w:rsid w:val="006C73AB"/>
    <w:rsid w:val="006C7721"/>
    <w:rsid w:val="006D1FD0"/>
    <w:rsid w:val="006D22C3"/>
    <w:rsid w:val="006D2706"/>
    <w:rsid w:val="006D3047"/>
    <w:rsid w:val="006D4821"/>
    <w:rsid w:val="006D63B7"/>
    <w:rsid w:val="006D6922"/>
    <w:rsid w:val="006E0530"/>
    <w:rsid w:val="006E0AE8"/>
    <w:rsid w:val="006E0EF9"/>
    <w:rsid w:val="006E148D"/>
    <w:rsid w:val="006E228C"/>
    <w:rsid w:val="006E2539"/>
    <w:rsid w:val="006E389B"/>
    <w:rsid w:val="006E3E72"/>
    <w:rsid w:val="006E4C32"/>
    <w:rsid w:val="006E57E8"/>
    <w:rsid w:val="006E5914"/>
    <w:rsid w:val="006E5CE7"/>
    <w:rsid w:val="006E72A4"/>
    <w:rsid w:val="006F001E"/>
    <w:rsid w:val="006F02FC"/>
    <w:rsid w:val="006F615A"/>
    <w:rsid w:val="00700984"/>
    <w:rsid w:val="00702364"/>
    <w:rsid w:val="007025D9"/>
    <w:rsid w:val="0070266C"/>
    <w:rsid w:val="00702816"/>
    <w:rsid w:val="0070298D"/>
    <w:rsid w:val="0070354A"/>
    <w:rsid w:val="0070355E"/>
    <w:rsid w:val="0070555E"/>
    <w:rsid w:val="00705BA0"/>
    <w:rsid w:val="007064B2"/>
    <w:rsid w:val="00707133"/>
    <w:rsid w:val="00707DC9"/>
    <w:rsid w:val="00707F11"/>
    <w:rsid w:val="00710010"/>
    <w:rsid w:val="00710287"/>
    <w:rsid w:val="00711EA2"/>
    <w:rsid w:val="0071200C"/>
    <w:rsid w:val="0071259B"/>
    <w:rsid w:val="00713109"/>
    <w:rsid w:val="00713CB4"/>
    <w:rsid w:val="007142F4"/>
    <w:rsid w:val="0071570B"/>
    <w:rsid w:val="00715FE1"/>
    <w:rsid w:val="0071626C"/>
    <w:rsid w:val="007162B7"/>
    <w:rsid w:val="007164B3"/>
    <w:rsid w:val="0071671A"/>
    <w:rsid w:val="007212D9"/>
    <w:rsid w:val="00721A81"/>
    <w:rsid w:val="007222AA"/>
    <w:rsid w:val="00722656"/>
    <w:rsid w:val="00722A0E"/>
    <w:rsid w:val="0072316B"/>
    <w:rsid w:val="007231F9"/>
    <w:rsid w:val="007240B0"/>
    <w:rsid w:val="0072460C"/>
    <w:rsid w:val="00726EAC"/>
    <w:rsid w:val="007306DF"/>
    <w:rsid w:val="00730D43"/>
    <w:rsid w:val="00732063"/>
    <w:rsid w:val="007335E7"/>
    <w:rsid w:val="00733819"/>
    <w:rsid w:val="00734502"/>
    <w:rsid w:val="00735111"/>
    <w:rsid w:val="00737990"/>
    <w:rsid w:val="00741449"/>
    <w:rsid w:val="007420EF"/>
    <w:rsid w:val="0074261F"/>
    <w:rsid w:val="00742CAD"/>
    <w:rsid w:val="00744E99"/>
    <w:rsid w:val="007453C9"/>
    <w:rsid w:val="00745901"/>
    <w:rsid w:val="00746327"/>
    <w:rsid w:val="00746366"/>
    <w:rsid w:val="00746826"/>
    <w:rsid w:val="0075316B"/>
    <w:rsid w:val="007546FC"/>
    <w:rsid w:val="0075529C"/>
    <w:rsid w:val="0075535B"/>
    <w:rsid w:val="00755786"/>
    <w:rsid w:val="00756834"/>
    <w:rsid w:val="00756EC8"/>
    <w:rsid w:val="00757C34"/>
    <w:rsid w:val="00760EDB"/>
    <w:rsid w:val="00761F2F"/>
    <w:rsid w:val="00763ABE"/>
    <w:rsid w:val="00764585"/>
    <w:rsid w:val="00765673"/>
    <w:rsid w:val="00765CD2"/>
    <w:rsid w:val="00766952"/>
    <w:rsid w:val="0077003D"/>
    <w:rsid w:val="00770645"/>
    <w:rsid w:val="00771479"/>
    <w:rsid w:val="00771C27"/>
    <w:rsid w:val="00772283"/>
    <w:rsid w:val="00772491"/>
    <w:rsid w:val="0077428D"/>
    <w:rsid w:val="00775CFB"/>
    <w:rsid w:val="007768F8"/>
    <w:rsid w:val="00776B64"/>
    <w:rsid w:val="00777053"/>
    <w:rsid w:val="00777888"/>
    <w:rsid w:val="00777A59"/>
    <w:rsid w:val="00777C68"/>
    <w:rsid w:val="00780234"/>
    <w:rsid w:val="00781847"/>
    <w:rsid w:val="00781BCC"/>
    <w:rsid w:val="00781BD3"/>
    <w:rsid w:val="00781E70"/>
    <w:rsid w:val="00781FDC"/>
    <w:rsid w:val="00782D74"/>
    <w:rsid w:val="007832CB"/>
    <w:rsid w:val="00783946"/>
    <w:rsid w:val="00784FE5"/>
    <w:rsid w:val="007854F9"/>
    <w:rsid w:val="007863FA"/>
    <w:rsid w:val="00786713"/>
    <w:rsid w:val="00786DF9"/>
    <w:rsid w:val="007875A7"/>
    <w:rsid w:val="0078784A"/>
    <w:rsid w:val="00787F6A"/>
    <w:rsid w:val="007900F5"/>
    <w:rsid w:val="00790833"/>
    <w:rsid w:val="00791169"/>
    <w:rsid w:val="00791D74"/>
    <w:rsid w:val="0079202B"/>
    <w:rsid w:val="007920B1"/>
    <w:rsid w:val="007939E7"/>
    <w:rsid w:val="007951C2"/>
    <w:rsid w:val="007975E3"/>
    <w:rsid w:val="0079769E"/>
    <w:rsid w:val="007978A3"/>
    <w:rsid w:val="007A0286"/>
    <w:rsid w:val="007A02D7"/>
    <w:rsid w:val="007A1084"/>
    <w:rsid w:val="007A1989"/>
    <w:rsid w:val="007A23F1"/>
    <w:rsid w:val="007A3A58"/>
    <w:rsid w:val="007A42FA"/>
    <w:rsid w:val="007A4AA0"/>
    <w:rsid w:val="007A678D"/>
    <w:rsid w:val="007A746E"/>
    <w:rsid w:val="007B05F2"/>
    <w:rsid w:val="007B09C9"/>
    <w:rsid w:val="007B0DB3"/>
    <w:rsid w:val="007B1995"/>
    <w:rsid w:val="007B268A"/>
    <w:rsid w:val="007B493B"/>
    <w:rsid w:val="007B5A1B"/>
    <w:rsid w:val="007B5F7F"/>
    <w:rsid w:val="007B647F"/>
    <w:rsid w:val="007B659E"/>
    <w:rsid w:val="007B66F4"/>
    <w:rsid w:val="007B73AD"/>
    <w:rsid w:val="007B7AA1"/>
    <w:rsid w:val="007C0AAA"/>
    <w:rsid w:val="007C19B5"/>
    <w:rsid w:val="007C202B"/>
    <w:rsid w:val="007C28E1"/>
    <w:rsid w:val="007C322E"/>
    <w:rsid w:val="007C33A9"/>
    <w:rsid w:val="007C392E"/>
    <w:rsid w:val="007C46FB"/>
    <w:rsid w:val="007C5B04"/>
    <w:rsid w:val="007C6B26"/>
    <w:rsid w:val="007C6FD3"/>
    <w:rsid w:val="007D096C"/>
    <w:rsid w:val="007D11C8"/>
    <w:rsid w:val="007D1569"/>
    <w:rsid w:val="007D3C45"/>
    <w:rsid w:val="007D5652"/>
    <w:rsid w:val="007D5859"/>
    <w:rsid w:val="007D5EA1"/>
    <w:rsid w:val="007D62E3"/>
    <w:rsid w:val="007E0E0E"/>
    <w:rsid w:val="007E0FA3"/>
    <w:rsid w:val="007E10A5"/>
    <w:rsid w:val="007E2100"/>
    <w:rsid w:val="007E21D3"/>
    <w:rsid w:val="007E32D1"/>
    <w:rsid w:val="007E3C60"/>
    <w:rsid w:val="007E4066"/>
    <w:rsid w:val="007E49A0"/>
    <w:rsid w:val="007E52ED"/>
    <w:rsid w:val="007E5309"/>
    <w:rsid w:val="007E6557"/>
    <w:rsid w:val="007E7EB3"/>
    <w:rsid w:val="007E7EC0"/>
    <w:rsid w:val="007E7F91"/>
    <w:rsid w:val="007F0637"/>
    <w:rsid w:val="007F2778"/>
    <w:rsid w:val="007F2A75"/>
    <w:rsid w:val="007F2B9E"/>
    <w:rsid w:val="007F411F"/>
    <w:rsid w:val="007F5F29"/>
    <w:rsid w:val="007F7E79"/>
    <w:rsid w:val="00801148"/>
    <w:rsid w:val="00801C58"/>
    <w:rsid w:val="00802282"/>
    <w:rsid w:val="00802605"/>
    <w:rsid w:val="00802C66"/>
    <w:rsid w:val="00802F62"/>
    <w:rsid w:val="00802FC9"/>
    <w:rsid w:val="00803A13"/>
    <w:rsid w:val="0080435A"/>
    <w:rsid w:val="0080587A"/>
    <w:rsid w:val="008059AA"/>
    <w:rsid w:val="0080610F"/>
    <w:rsid w:val="0080640F"/>
    <w:rsid w:val="00806BFF"/>
    <w:rsid w:val="00806D4C"/>
    <w:rsid w:val="00806D61"/>
    <w:rsid w:val="00807537"/>
    <w:rsid w:val="00807D0D"/>
    <w:rsid w:val="00810FBF"/>
    <w:rsid w:val="008116A1"/>
    <w:rsid w:val="008162D5"/>
    <w:rsid w:val="008170C4"/>
    <w:rsid w:val="0081771A"/>
    <w:rsid w:val="0082012B"/>
    <w:rsid w:val="00820564"/>
    <w:rsid w:val="00822A21"/>
    <w:rsid w:val="00823602"/>
    <w:rsid w:val="00823E62"/>
    <w:rsid w:val="00824460"/>
    <w:rsid w:val="008248CE"/>
    <w:rsid w:val="008253E0"/>
    <w:rsid w:val="00825859"/>
    <w:rsid w:val="00825E13"/>
    <w:rsid w:val="0082731C"/>
    <w:rsid w:val="008275C2"/>
    <w:rsid w:val="00830359"/>
    <w:rsid w:val="00830A09"/>
    <w:rsid w:val="00831A51"/>
    <w:rsid w:val="00831F01"/>
    <w:rsid w:val="00832086"/>
    <w:rsid w:val="0083276A"/>
    <w:rsid w:val="008335EA"/>
    <w:rsid w:val="00833C0C"/>
    <w:rsid w:val="00834446"/>
    <w:rsid w:val="00834AC0"/>
    <w:rsid w:val="0083509A"/>
    <w:rsid w:val="00835188"/>
    <w:rsid w:val="00835321"/>
    <w:rsid w:val="00835644"/>
    <w:rsid w:val="0083621D"/>
    <w:rsid w:val="008362DE"/>
    <w:rsid w:val="00841677"/>
    <w:rsid w:val="00842467"/>
    <w:rsid w:val="00842E28"/>
    <w:rsid w:val="00843054"/>
    <w:rsid w:val="00843458"/>
    <w:rsid w:val="0084412A"/>
    <w:rsid w:val="008450A2"/>
    <w:rsid w:val="0084556E"/>
    <w:rsid w:val="008509E3"/>
    <w:rsid w:val="00851F7A"/>
    <w:rsid w:val="0085430D"/>
    <w:rsid w:val="00854340"/>
    <w:rsid w:val="008545F1"/>
    <w:rsid w:val="00854714"/>
    <w:rsid w:val="00854A4B"/>
    <w:rsid w:val="00855072"/>
    <w:rsid w:val="00856006"/>
    <w:rsid w:val="00856057"/>
    <w:rsid w:val="008565BD"/>
    <w:rsid w:val="00856B72"/>
    <w:rsid w:val="00856E80"/>
    <w:rsid w:val="008572F9"/>
    <w:rsid w:val="008574CD"/>
    <w:rsid w:val="00857688"/>
    <w:rsid w:val="008605B4"/>
    <w:rsid w:val="0086090A"/>
    <w:rsid w:val="00861781"/>
    <w:rsid w:val="00861A71"/>
    <w:rsid w:val="00862DD4"/>
    <w:rsid w:val="00863AF1"/>
    <w:rsid w:val="00863C71"/>
    <w:rsid w:val="0086557E"/>
    <w:rsid w:val="0086713A"/>
    <w:rsid w:val="00870D88"/>
    <w:rsid w:val="0087151C"/>
    <w:rsid w:val="00871C66"/>
    <w:rsid w:val="00871DCF"/>
    <w:rsid w:val="0087274A"/>
    <w:rsid w:val="008736D3"/>
    <w:rsid w:val="00873B03"/>
    <w:rsid w:val="00875A30"/>
    <w:rsid w:val="008803B5"/>
    <w:rsid w:val="00880FB4"/>
    <w:rsid w:val="0088124E"/>
    <w:rsid w:val="00881D6A"/>
    <w:rsid w:val="00882885"/>
    <w:rsid w:val="00882C82"/>
    <w:rsid w:val="0088375E"/>
    <w:rsid w:val="00883B4E"/>
    <w:rsid w:val="00884B14"/>
    <w:rsid w:val="00884CB7"/>
    <w:rsid w:val="0088576C"/>
    <w:rsid w:val="00885BA1"/>
    <w:rsid w:val="00886E2F"/>
    <w:rsid w:val="00886E46"/>
    <w:rsid w:val="00887522"/>
    <w:rsid w:val="008876D8"/>
    <w:rsid w:val="008904F6"/>
    <w:rsid w:val="00890717"/>
    <w:rsid w:val="00890DCF"/>
    <w:rsid w:val="00891792"/>
    <w:rsid w:val="00891EBF"/>
    <w:rsid w:val="00892ABA"/>
    <w:rsid w:val="00892AEB"/>
    <w:rsid w:val="00893D9B"/>
    <w:rsid w:val="00893E0F"/>
    <w:rsid w:val="008945B1"/>
    <w:rsid w:val="00895886"/>
    <w:rsid w:val="00896338"/>
    <w:rsid w:val="00897291"/>
    <w:rsid w:val="008A0280"/>
    <w:rsid w:val="008A1BDA"/>
    <w:rsid w:val="008A1CCB"/>
    <w:rsid w:val="008A2895"/>
    <w:rsid w:val="008A2E69"/>
    <w:rsid w:val="008A36D6"/>
    <w:rsid w:val="008A3800"/>
    <w:rsid w:val="008A47FF"/>
    <w:rsid w:val="008A4D9C"/>
    <w:rsid w:val="008A7418"/>
    <w:rsid w:val="008A7D56"/>
    <w:rsid w:val="008B37FD"/>
    <w:rsid w:val="008B3A50"/>
    <w:rsid w:val="008B3A61"/>
    <w:rsid w:val="008B3DE9"/>
    <w:rsid w:val="008B43B0"/>
    <w:rsid w:val="008B5E61"/>
    <w:rsid w:val="008B6EC4"/>
    <w:rsid w:val="008B77E7"/>
    <w:rsid w:val="008C01E2"/>
    <w:rsid w:val="008C06A2"/>
    <w:rsid w:val="008C12F9"/>
    <w:rsid w:val="008C1922"/>
    <w:rsid w:val="008C2EB0"/>
    <w:rsid w:val="008C3532"/>
    <w:rsid w:val="008C37AB"/>
    <w:rsid w:val="008C531D"/>
    <w:rsid w:val="008C563C"/>
    <w:rsid w:val="008C6D27"/>
    <w:rsid w:val="008C6E3D"/>
    <w:rsid w:val="008C6F51"/>
    <w:rsid w:val="008D0F3E"/>
    <w:rsid w:val="008D17E8"/>
    <w:rsid w:val="008D1E0F"/>
    <w:rsid w:val="008D221C"/>
    <w:rsid w:val="008D312E"/>
    <w:rsid w:val="008D3967"/>
    <w:rsid w:val="008D42FC"/>
    <w:rsid w:val="008D56C5"/>
    <w:rsid w:val="008D5B8E"/>
    <w:rsid w:val="008D68AE"/>
    <w:rsid w:val="008D6E43"/>
    <w:rsid w:val="008D6FBF"/>
    <w:rsid w:val="008E032E"/>
    <w:rsid w:val="008E0581"/>
    <w:rsid w:val="008E0C20"/>
    <w:rsid w:val="008E0D7C"/>
    <w:rsid w:val="008E17EE"/>
    <w:rsid w:val="008E2B32"/>
    <w:rsid w:val="008E31D9"/>
    <w:rsid w:val="008E35E7"/>
    <w:rsid w:val="008E3A8D"/>
    <w:rsid w:val="008E4111"/>
    <w:rsid w:val="008E568B"/>
    <w:rsid w:val="008E70D4"/>
    <w:rsid w:val="008F00A8"/>
    <w:rsid w:val="008F03DC"/>
    <w:rsid w:val="008F04DC"/>
    <w:rsid w:val="008F119B"/>
    <w:rsid w:val="008F381F"/>
    <w:rsid w:val="008F4DCB"/>
    <w:rsid w:val="008F5135"/>
    <w:rsid w:val="008F59B3"/>
    <w:rsid w:val="008F5BD7"/>
    <w:rsid w:val="008F61AF"/>
    <w:rsid w:val="008F679D"/>
    <w:rsid w:val="0090302A"/>
    <w:rsid w:val="0090427E"/>
    <w:rsid w:val="00904F7E"/>
    <w:rsid w:val="0090521F"/>
    <w:rsid w:val="00905C12"/>
    <w:rsid w:val="0090732E"/>
    <w:rsid w:val="00910021"/>
    <w:rsid w:val="009103D1"/>
    <w:rsid w:val="00910A0A"/>
    <w:rsid w:val="00910A9D"/>
    <w:rsid w:val="00911228"/>
    <w:rsid w:val="0091149C"/>
    <w:rsid w:val="0091206E"/>
    <w:rsid w:val="00912D68"/>
    <w:rsid w:val="009139FC"/>
    <w:rsid w:val="009166A2"/>
    <w:rsid w:val="00916F9E"/>
    <w:rsid w:val="00917725"/>
    <w:rsid w:val="0092222C"/>
    <w:rsid w:val="0092369F"/>
    <w:rsid w:val="009244C8"/>
    <w:rsid w:val="009256AF"/>
    <w:rsid w:val="009272C6"/>
    <w:rsid w:val="009273F8"/>
    <w:rsid w:val="00927E4A"/>
    <w:rsid w:val="00930556"/>
    <w:rsid w:val="00931C6C"/>
    <w:rsid w:val="00932927"/>
    <w:rsid w:val="00935FEE"/>
    <w:rsid w:val="0093665A"/>
    <w:rsid w:val="00937A89"/>
    <w:rsid w:val="0094143E"/>
    <w:rsid w:val="009431E0"/>
    <w:rsid w:val="009442D8"/>
    <w:rsid w:val="00944793"/>
    <w:rsid w:val="009452CE"/>
    <w:rsid w:val="00945E2F"/>
    <w:rsid w:val="00946753"/>
    <w:rsid w:val="00946C7F"/>
    <w:rsid w:val="00946E3F"/>
    <w:rsid w:val="0094726A"/>
    <w:rsid w:val="00947448"/>
    <w:rsid w:val="00947EA7"/>
    <w:rsid w:val="009506E3"/>
    <w:rsid w:val="00951547"/>
    <w:rsid w:val="009517FA"/>
    <w:rsid w:val="0095196E"/>
    <w:rsid w:val="009528E5"/>
    <w:rsid w:val="00952E8F"/>
    <w:rsid w:val="0095341E"/>
    <w:rsid w:val="00954787"/>
    <w:rsid w:val="0095568B"/>
    <w:rsid w:val="00956052"/>
    <w:rsid w:val="00957728"/>
    <w:rsid w:val="00960038"/>
    <w:rsid w:val="00960A47"/>
    <w:rsid w:val="0096279C"/>
    <w:rsid w:val="009650EF"/>
    <w:rsid w:val="00965C52"/>
    <w:rsid w:val="00965E32"/>
    <w:rsid w:val="0096614C"/>
    <w:rsid w:val="009669AC"/>
    <w:rsid w:val="00970B69"/>
    <w:rsid w:val="0097135F"/>
    <w:rsid w:val="00972274"/>
    <w:rsid w:val="009735CD"/>
    <w:rsid w:val="009750F6"/>
    <w:rsid w:val="00976CA7"/>
    <w:rsid w:val="00977828"/>
    <w:rsid w:val="00980A91"/>
    <w:rsid w:val="0098125D"/>
    <w:rsid w:val="00981A8E"/>
    <w:rsid w:val="00981CBF"/>
    <w:rsid w:val="00983876"/>
    <w:rsid w:val="00984101"/>
    <w:rsid w:val="00984F2F"/>
    <w:rsid w:val="009850BE"/>
    <w:rsid w:val="009856A7"/>
    <w:rsid w:val="00985CBD"/>
    <w:rsid w:val="00987D7F"/>
    <w:rsid w:val="00987DBE"/>
    <w:rsid w:val="00991DB1"/>
    <w:rsid w:val="009921C5"/>
    <w:rsid w:val="009927C5"/>
    <w:rsid w:val="00993503"/>
    <w:rsid w:val="00993931"/>
    <w:rsid w:val="009939A4"/>
    <w:rsid w:val="00995E2C"/>
    <w:rsid w:val="00996BA8"/>
    <w:rsid w:val="009A047A"/>
    <w:rsid w:val="009A0D42"/>
    <w:rsid w:val="009A2398"/>
    <w:rsid w:val="009A251F"/>
    <w:rsid w:val="009A3015"/>
    <w:rsid w:val="009A37EC"/>
    <w:rsid w:val="009A5412"/>
    <w:rsid w:val="009A6001"/>
    <w:rsid w:val="009A6576"/>
    <w:rsid w:val="009A6F09"/>
    <w:rsid w:val="009A6F29"/>
    <w:rsid w:val="009A6FFE"/>
    <w:rsid w:val="009A782E"/>
    <w:rsid w:val="009B0D55"/>
    <w:rsid w:val="009B12A2"/>
    <w:rsid w:val="009B1302"/>
    <w:rsid w:val="009B2071"/>
    <w:rsid w:val="009B2766"/>
    <w:rsid w:val="009B3BF2"/>
    <w:rsid w:val="009B41DA"/>
    <w:rsid w:val="009B4F4A"/>
    <w:rsid w:val="009B55BF"/>
    <w:rsid w:val="009B5664"/>
    <w:rsid w:val="009B69EB"/>
    <w:rsid w:val="009B7ABC"/>
    <w:rsid w:val="009C0A1E"/>
    <w:rsid w:val="009C0AB2"/>
    <w:rsid w:val="009C142E"/>
    <w:rsid w:val="009C1500"/>
    <w:rsid w:val="009C17F5"/>
    <w:rsid w:val="009C195C"/>
    <w:rsid w:val="009C19F9"/>
    <w:rsid w:val="009C2E31"/>
    <w:rsid w:val="009C3026"/>
    <w:rsid w:val="009C3B5B"/>
    <w:rsid w:val="009C4448"/>
    <w:rsid w:val="009C45D5"/>
    <w:rsid w:val="009C5233"/>
    <w:rsid w:val="009C6439"/>
    <w:rsid w:val="009C6B7B"/>
    <w:rsid w:val="009C6D09"/>
    <w:rsid w:val="009C70E5"/>
    <w:rsid w:val="009C75DB"/>
    <w:rsid w:val="009D0111"/>
    <w:rsid w:val="009D0E47"/>
    <w:rsid w:val="009D11A3"/>
    <w:rsid w:val="009D1398"/>
    <w:rsid w:val="009D1B4D"/>
    <w:rsid w:val="009D2489"/>
    <w:rsid w:val="009D342B"/>
    <w:rsid w:val="009D4917"/>
    <w:rsid w:val="009D4C7C"/>
    <w:rsid w:val="009D542F"/>
    <w:rsid w:val="009D7E3F"/>
    <w:rsid w:val="009E124A"/>
    <w:rsid w:val="009E1476"/>
    <w:rsid w:val="009E2ACA"/>
    <w:rsid w:val="009E2F34"/>
    <w:rsid w:val="009E343A"/>
    <w:rsid w:val="009E42EB"/>
    <w:rsid w:val="009E51AE"/>
    <w:rsid w:val="009E5BDE"/>
    <w:rsid w:val="009E6DEE"/>
    <w:rsid w:val="009E740D"/>
    <w:rsid w:val="009E7CE4"/>
    <w:rsid w:val="009F0056"/>
    <w:rsid w:val="009F0565"/>
    <w:rsid w:val="009F0E1D"/>
    <w:rsid w:val="009F1904"/>
    <w:rsid w:val="009F1BB2"/>
    <w:rsid w:val="009F3A9E"/>
    <w:rsid w:val="009F3BFE"/>
    <w:rsid w:val="009F49B7"/>
    <w:rsid w:val="009F66AD"/>
    <w:rsid w:val="009F6D96"/>
    <w:rsid w:val="009F6F19"/>
    <w:rsid w:val="009F763D"/>
    <w:rsid w:val="00A00077"/>
    <w:rsid w:val="00A00272"/>
    <w:rsid w:val="00A01EB6"/>
    <w:rsid w:val="00A02D73"/>
    <w:rsid w:val="00A03089"/>
    <w:rsid w:val="00A04537"/>
    <w:rsid w:val="00A05473"/>
    <w:rsid w:val="00A05AB8"/>
    <w:rsid w:val="00A06501"/>
    <w:rsid w:val="00A117C5"/>
    <w:rsid w:val="00A12B40"/>
    <w:rsid w:val="00A14560"/>
    <w:rsid w:val="00A14E5E"/>
    <w:rsid w:val="00A15166"/>
    <w:rsid w:val="00A1532C"/>
    <w:rsid w:val="00A1652E"/>
    <w:rsid w:val="00A17B1A"/>
    <w:rsid w:val="00A17DA3"/>
    <w:rsid w:val="00A17DC7"/>
    <w:rsid w:val="00A20474"/>
    <w:rsid w:val="00A213C1"/>
    <w:rsid w:val="00A23326"/>
    <w:rsid w:val="00A234EA"/>
    <w:rsid w:val="00A2394C"/>
    <w:rsid w:val="00A2421C"/>
    <w:rsid w:val="00A2555A"/>
    <w:rsid w:val="00A26D78"/>
    <w:rsid w:val="00A26F17"/>
    <w:rsid w:val="00A30A88"/>
    <w:rsid w:val="00A31367"/>
    <w:rsid w:val="00A3149B"/>
    <w:rsid w:val="00A31A0D"/>
    <w:rsid w:val="00A32812"/>
    <w:rsid w:val="00A32B3F"/>
    <w:rsid w:val="00A33397"/>
    <w:rsid w:val="00A33FCD"/>
    <w:rsid w:val="00A34A0A"/>
    <w:rsid w:val="00A34CCA"/>
    <w:rsid w:val="00A34CF2"/>
    <w:rsid w:val="00A34F62"/>
    <w:rsid w:val="00A3517B"/>
    <w:rsid w:val="00A35816"/>
    <w:rsid w:val="00A360FD"/>
    <w:rsid w:val="00A36EF0"/>
    <w:rsid w:val="00A40FE6"/>
    <w:rsid w:val="00A4232F"/>
    <w:rsid w:val="00A42660"/>
    <w:rsid w:val="00A4274B"/>
    <w:rsid w:val="00A4287F"/>
    <w:rsid w:val="00A42DA8"/>
    <w:rsid w:val="00A43E4D"/>
    <w:rsid w:val="00A43FC4"/>
    <w:rsid w:val="00A442DE"/>
    <w:rsid w:val="00A455F5"/>
    <w:rsid w:val="00A45853"/>
    <w:rsid w:val="00A46578"/>
    <w:rsid w:val="00A51419"/>
    <w:rsid w:val="00A5197F"/>
    <w:rsid w:val="00A5232E"/>
    <w:rsid w:val="00A52540"/>
    <w:rsid w:val="00A52759"/>
    <w:rsid w:val="00A52CE7"/>
    <w:rsid w:val="00A53630"/>
    <w:rsid w:val="00A53B53"/>
    <w:rsid w:val="00A5405C"/>
    <w:rsid w:val="00A54B79"/>
    <w:rsid w:val="00A54F40"/>
    <w:rsid w:val="00A56B65"/>
    <w:rsid w:val="00A57559"/>
    <w:rsid w:val="00A57CC1"/>
    <w:rsid w:val="00A57F12"/>
    <w:rsid w:val="00A60191"/>
    <w:rsid w:val="00A62153"/>
    <w:rsid w:val="00A63746"/>
    <w:rsid w:val="00A643BF"/>
    <w:rsid w:val="00A64B1F"/>
    <w:rsid w:val="00A64BF7"/>
    <w:rsid w:val="00A65DD2"/>
    <w:rsid w:val="00A661A4"/>
    <w:rsid w:val="00A66414"/>
    <w:rsid w:val="00A66E65"/>
    <w:rsid w:val="00A70F9A"/>
    <w:rsid w:val="00A71304"/>
    <w:rsid w:val="00A716E7"/>
    <w:rsid w:val="00A72C23"/>
    <w:rsid w:val="00A72C95"/>
    <w:rsid w:val="00A741F1"/>
    <w:rsid w:val="00A74679"/>
    <w:rsid w:val="00A746F1"/>
    <w:rsid w:val="00A74E44"/>
    <w:rsid w:val="00A7533D"/>
    <w:rsid w:val="00A8020F"/>
    <w:rsid w:val="00A8043C"/>
    <w:rsid w:val="00A804F2"/>
    <w:rsid w:val="00A8128D"/>
    <w:rsid w:val="00A81309"/>
    <w:rsid w:val="00A8132C"/>
    <w:rsid w:val="00A81922"/>
    <w:rsid w:val="00A81A50"/>
    <w:rsid w:val="00A840B0"/>
    <w:rsid w:val="00A846E2"/>
    <w:rsid w:val="00A85179"/>
    <w:rsid w:val="00A862F0"/>
    <w:rsid w:val="00A86C9B"/>
    <w:rsid w:val="00A871A6"/>
    <w:rsid w:val="00A873E4"/>
    <w:rsid w:val="00A87DC0"/>
    <w:rsid w:val="00A90248"/>
    <w:rsid w:val="00A90D6D"/>
    <w:rsid w:val="00A90EF9"/>
    <w:rsid w:val="00A9143A"/>
    <w:rsid w:val="00A918DD"/>
    <w:rsid w:val="00A92420"/>
    <w:rsid w:val="00A92ABE"/>
    <w:rsid w:val="00A92D86"/>
    <w:rsid w:val="00A92D93"/>
    <w:rsid w:val="00A93C06"/>
    <w:rsid w:val="00A94078"/>
    <w:rsid w:val="00A94366"/>
    <w:rsid w:val="00A944DD"/>
    <w:rsid w:val="00A9546B"/>
    <w:rsid w:val="00A95C22"/>
    <w:rsid w:val="00A96EDA"/>
    <w:rsid w:val="00A97873"/>
    <w:rsid w:val="00A979E5"/>
    <w:rsid w:val="00AA0BCC"/>
    <w:rsid w:val="00AA1724"/>
    <w:rsid w:val="00AA175D"/>
    <w:rsid w:val="00AA1874"/>
    <w:rsid w:val="00AA1C0A"/>
    <w:rsid w:val="00AA22DA"/>
    <w:rsid w:val="00AA4D3E"/>
    <w:rsid w:val="00AA5314"/>
    <w:rsid w:val="00AA6437"/>
    <w:rsid w:val="00AA6C86"/>
    <w:rsid w:val="00AA7377"/>
    <w:rsid w:val="00AA7F30"/>
    <w:rsid w:val="00AB05C5"/>
    <w:rsid w:val="00AB12DE"/>
    <w:rsid w:val="00AB1992"/>
    <w:rsid w:val="00AB1FBB"/>
    <w:rsid w:val="00AB2766"/>
    <w:rsid w:val="00AB309F"/>
    <w:rsid w:val="00AB328B"/>
    <w:rsid w:val="00AB3EAD"/>
    <w:rsid w:val="00AB4BA7"/>
    <w:rsid w:val="00AB6016"/>
    <w:rsid w:val="00AB6AB3"/>
    <w:rsid w:val="00AB72EB"/>
    <w:rsid w:val="00AB7CC5"/>
    <w:rsid w:val="00AC08C3"/>
    <w:rsid w:val="00AC0AA2"/>
    <w:rsid w:val="00AC0B05"/>
    <w:rsid w:val="00AC31F3"/>
    <w:rsid w:val="00AC342A"/>
    <w:rsid w:val="00AC342C"/>
    <w:rsid w:val="00AC3573"/>
    <w:rsid w:val="00AC3BF3"/>
    <w:rsid w:val="00AC4D65"/>
    <w:rsid w:val="00AC508C"/>
    <w:rsid w:val="00AC6F44"/>
    <w:rsid w:val="00AC7DFB"/>
    <w:rsid w:val="00AC7F31"/>
    <w:rsid w:val="00AD245D"/>
    <w:rsid w:val="00AD24AB"/>
    <w:rsid w:val="00AD3C88"/>
    <w:rsid w:val="00AD45DD"/>
    <w:rsid w:val="00AD5931"/>
    <w:rsid w:val="00AD5C03"/>
    <w:rsid w:val="00AD5CA9"/>
    <w:rsid w:val="00AD645F"/>
    <w:rsid w:val="00AD6FE2"/>
    <w:rsid w:val="00AE02D3"/>
    <w:rsid w:val="00AE08E7"/>
    <w:rsid w:val="00AE2C90"/>
    <w:rsid w:val="00AE3C5F"/>
    <w:rsid w:val="00AE443A"/>
    <w:rsid w:val="00AE4F8B"/>
    <w:rsid w:val="00AE5771"/>
    <w:rsid w:val="00AE579E"/>
    <w:rsid w:val="00AE6C61"/>
    <w:rsid w:val="00AE71AB"/>
    <w:rsid w:val="00AE790B"/>
    <w:rsid w:val="00AF0A1E"/>
    <w:rsid w:val="00AF0E66"/>
    <w:rsid w:val="00AF178A"/>
    <w:rsid w:val="00AF21E3"/>
    <w:rsid w:val="00AF222E"/>
    <w:rsid w:val="00AF3237"/>
    <w:rsid w:val="00AF3DC1"/>
    <w:rsid w:val="00AF461D"/>
    <w:rsid w:val="00AF52F9"/>
    <w:rsid w:val="00AF5918"/>
    <w:rsid w:val="00AF64BC"/>
    <w:rsid w:val="00AF6922"/>
    <w:rsid w:val="00AF6DC6"/>
    <w:rsid w:val="00AF7931"/>
    <w:rsid w:val="00AF7B2A"/>
    <w:rsid w:val="00AF7C25"/>
    <w:rsid w:val="00B00A6E"/>
    <w:rsid w:val="00B020AA"/>
    <w:rsid w:val="00B042F2"/>
    <w:rsid w:val="00B0433E"/>
    <w:rsid w:val="00B04A2B"/>
    <w:rsid w:val="00B04FBF"/>
    <w:rsid w:val="00B05F0F"/>
    <w:rsid w:val="00B07281"/>
    <w:rsid w:val="00B078FF"/>
    <w:rsid w:val="00B07AAF"/>
    <w:rsid w:val="00B103E8"/>
    <w:rsid w:val="00B10D93"/>
    <w:rsid w:val="00B116B6"/>
    <w:rsid w:val="00B11B70"/>
    <w:rsid w:val="00B12403"/>
    <w:rsid w:val="00B13A4B"/>
    <w:rsid w:val="00B14DEF"/>
    <w:rsid w:val="00B156EB"/>
    <w:rsid w:val="00B15842"/>
    <w:rsid w:val="00B167C8"/>
    <w:rsid w:val="00B17844"/>
    <w:rsid w:val="00B17990"/>
    <w:rsid w:val="00B201F3"/>
    <w:rsid w:val="00B204F4"/>
    <w:rsid w:val="00B20EE9"/>
    <w:rsid w:val="00B21D6E"/>
    <w:rsid w:val="00B229D6"/>
    <w:rsid w:val="00B22A1F"/>
    <w:rsid w:val="00B22DE3"/>
    <w:rsid w:val="00B24E17"/>
    <w:rsid w:val="00B2659A"/>
    <w:rsid w:val="00B26A22"/>
    <w:rsid w:val="00B270E1"/>
    <w:rsid w:val="00B274F4"/>
    <w:rsid w:val="00B2789B"/>
    <w:rsid w:val="00B27AF9"/>
    <w:rsid w:val="00B30363"/>
    <w:rsid w:val="00B30E02"/>
    <w:rsid w:val="00B3314F"/>
    <w:rsid w:val="00B33DCC"/>
    <w:rsid w:val="00B34646"/>
    <w:rsid w:val="00B34C59"/>
    <w:rsid w:val="00B362A5"/>
    <w:rsid w:val="00B36514"/>
    <w:rsid w:val="00B40248"/>
    <w:rsid w:val="00B409E8"/>
    <w:rsid w:val="00B40E54"/>
    <w:rsid w:val="00B4264D"/>
    <w:rsid w:val="00B42D23"/>
    <w:rsid w:val="00B43AE5"/>
    <w:rsid w:val="00B44279"/>
    <w:rsid w:val="00B44401"/>
    <w:rsid w:val="00B46B43"/>
    <w:rsid w:val="00B46BE7"/>
    <w:rsid w:val="00B47BBD"/>
    <w:rsid w:val="00B50903"/>
    <w:rsid w:val="00B51BFE"/>
    <w:rsid w:val="00B52A04"/>
    <w:rsid w:val="00B53A9A"/>
    <w:rsid w:val="00B54702"/>
    <w:rsid w:val="00B54C6F"/>
    <w:rsid w:val="00B558FC"/>
    <w:rsid w:val="00B55E47"/>
    <w:rsid w:val="00B56CBB"/>
    <w:rsid w:val="00B56D98"/>
    <w:rsid w:val="00B573C0"/>
    <w:rsid w:val="00B57F3A"/>
    <w:rsid w:val="00B603FE"/>
    <w:rsid w:val="00B6089B"/>
    <w:rsid w:val="00B60D1E"/>
    <w:rsid w:val="00B61B3B"/>
    <w:rsid w:val="00B622A5"/>
    <w:rsid w:val="00B62324"/>
    <w:rsid w:val="00B627AE"/>
    <w:rsid w:val="00B62EF7"/>
    <w:rsid w:val="00B63323"/>
    <w:rsid w:val="00B638D2"/>
    <w:rsid w:val="00B6453D"/>
    <w:rsid w:val="00B65C09"/>
    <w:rsid w:val="00B65F84"/>
    <w:rsid w:val="00B71276"/>
    <w:rsid w:val="00B7398A"/>
    <w:rsid w:val="00B7404A"/>
    <w:rsid w:val="00B750D0"/>
    <w:rsid w:val="00B75525"/>
    <w:rsid w:val="00B7627F"/>
    <w:rsid w:val="00B763DC"/>
    <w:rsid w:val="00B80836"/>
    <w:rsid w:val="00B814BC"/>
    <w:rsid w:val="00B81608"/>
    <w:rsid w:val="00B817E2"/>
    <w:rsid w:val="00B81D31"/>
    <w:rsid w:val="00B834E5"/>
    <w:rsid w:val="00B87D5B"/>
    <w:rsid w:val="00B87E86"/>
    <w:rsid w:val="00B90BE3"/>
    <w:rsid w:val="00B920C6"/>
    <w:rsid w:val="00B9337F"/>
    <w:rsid w:val="00B94859"/>
    <w:rsid w:val="00B94ECB"/>
    <w:rsid w:val="00B958B5"/>
    <w:rsid w:val="00B96452"/>
    <w:rsid w:val="00B965CF"/>
    <w:rsid w:val="00B97F77"/>
    <w:rsid w:val="00B97F9E"/>
    <w:rsid w:val="00BA05AE"/>
    <w:rsid w:val="00BA0D91"/>
    <w:rsid w:val="00BA1D35"/>
    <w:rsid w:val="00BA20F1"/>
    <w:rsid w:val="00BA33C7"/>
    <w:rsid w:val="00BA3829"/>
    <w:rsid w:val="00BA3CEA"/>
    <w:rsid w:val="00BA3EA2"/>
    <w:rsid w:val="00BA43C0"/>
    <w:rsid w:val="00BA5B9A"/>
    <w:rsid w:val="00BA75F6"/>
    <w:rsid w:val="00BB0C7D"/>
    <w:rsid w:val="00BB0FA2"/>
    <w:rsid w:val="00BB2848"/>
    <w:rsid w:val="00BB6204"/>
    <w:rsid w:val="00BB7535"/>
    <w:rsid w:val="00BB775C"/>
    <w:rsid w:val="00BB7822"/>
    <w:rsid w:val="00BC0E02"/>
    <w:rsid w:val="00BC1937"/>
    <w:rsid w:val="00BC1992"/>
    <w:rsid w:val="00BC7D35"/>
    <w:rsid w:val="00BC7E31"/>
    <w:rsid w:val="00BC7EC4"/>
    <w:rsid w:val="00BC7F2F"/>
    <w:rsid w:val="00BD04AA"/>
    <w:rsid w:val="00BD19DF"/>
    <w:rsid w:val="00BD1B54"/>
    <w:rsid w:val="00BD1B6B"/>
    <w:rsid w:val="00BD20DD"/>
    <w:rsid w:val="00BD2420"/>
    <w:rsid w:val="00BD24F5"/>
    <w:rsid w:val="00BD27A3"/>
    <w:rsid w:val="00BD2BE2"/>
    <w:rsid w:val="00BD46A9"/>
    <w:rsid w:val="00BD4BDA"/>
    <w:rsid w:val="00BD524D"/>
    <w:rsid w:val="00BD5F18"/>
    <w:rsid w:val="00BD64DE"/>
    <w:rsid w:val="00BD7133"/>
    <w:rsid w:val="00BE0867"/>
    <w:rsid w:val="00BE111F"/>
    <w:rsid w:val="00BE1B17"/>
    <w:rsid w:val="00BE702D"/>
    <w:rsid w:val="00BF0349"/>
    <w:rsid w:val="00BF0DC6"/>
    <w:rsid w:val="00BF1A47"/>
    <w:rsid w:val="00BF1D4C"/>
    <w:rsid w:val="00BF1F44"/>
    <w:rsid w:val="00BF2737"/>
    <w:rsid w:val="00BF3268"/>
    <w:rsid w:val="00BF452B"/>
    <w:rsid w:val="00BF5340"/>
    <w:rsid w:val="00BF5986"/>
    <w:rsid w:val="00BF610B"/>
    <w:rsid w:val="00C0035D"/>
    <w:rsid w:val="00C00868"/>
    <w:rsid w:val="00C009D5"/>
    <w:rsid w:val="00C023A4"/>
    <w:rsid w:val="00C024EA"/>
    <w:rsid w:val="00C0262C"/>
    <w:rsid w:val="00C02D46"/>
    <w:rsid w:val="00C0460A"/>
    <w:rsid w:val="00C05383"/>
    <w:rsid w:val="00C068D2"/>
    <w:rsid w:val="00C06AE0"/>
    <w:rsid w:val="00C06D07"/>
    <w:rsid w:val="00C0773A"/>
    <w:rsid w:val="00C07997"/>
    <w:rsid w:val="00C10C92"/>
    <w:rsid w:val="00C1180B"/>
    <w:rsid w:val="00C11B09"/>
    <w:rsid w:val="00C121DA"/>
    <w:rsid w:val="00C128F1"/>
    <w:rsid w:val="00C143E2"/>
    <w:rsid w:val="00C1465A"/>
    <w:rsid w:val="00C14C36"/>
    <w:rsid w:val="00C16789"/>
    <w:rsid w:val="00C16D7A"/>
    <w:rsid w:val="00C172E1"/>
    <w:rsid w:val="00C20E4E"/>
    <w:rsid w:val="00C23278"/>
    <w:rsid w:val="00C2574F"/>
    <w:rsid w:val="00C2637F"/>
    <w:rsid w:val="00C26CD9"/>
    <w:rsid w:val="00C26E9A"/>
    <w:rsid w:val="00C30150"/>
    <w:rsid w:val="00C31372"/>
    <w:rsid w:val="00C31A9B"/>
    <w:rsid w:val="00C322C1"/>
    <w:rsid w:val="00C323DA"/>
    <w:rsid w:val="00C32AF8"/>
    <w:rsid w:val="00C32C0A"/>
    <w:rsid w:val="00C33652"/>
    <w:rsid w:val="00C342D8"/>
    <w:rsid w:val="00C34F9E"/>
    <w:rsid w:val="00C35E51"/>
    <w:rsid w:val="00C3657C"/>
    <w:rsid w:val="00C36B63"/>
    <w:rsid w:val="00C3750E"/>
    <w:rsid w:val="00C403F1"/>
    <w:rsid w:val="00C42B0B"/>
    <w:rsid w:val="00C43019"/>
    <w:rsid w:val="00C43A52"/>
    <w:rsid w:val="00C44357"/>
    <w:rsid w:val="00C45261"/>
    <w:rsid w:val="00C46C33"/>
    <w:rsid w:val="00C46FB7"/>
    <w:rsid w:val="00C521FE"/>
    <w:rsid w:val="00C52AC2"/>
    <w:rsid w:val="00C55235"/>
    <w:rsid w:val="00C552AE"/>
    <w:rsid w:val="00C555A9"/>
    <w:rsid w:val="00C55B0A"/>
    <w:rsid w:val="00C564B8"/>
    <w:rsid w:val="00C608A7"/>
    <w:rsid w:val="00C60C99"/>
    <w:rsid w:val="00C6158F"/>
    <w:rsid w:val="00C62749"/>
    <w:rsid w:val="00C63AC0"/>
    <w:rsid w:val="00C645F6"/>
    <w:rsid w:val="00C65B56"/>
    <w:rsid w:val="00C66406"/>
    <w:rsid w:val="00C704B3"/>
    <w:rsid w:val="00C7094A"/>
    <w:rsid w:val="00C71368"/>
    <w:rsid w:val="00C71491"/>
    <w:rsid w:val="00C71D92"/>
    <w:rsid w:val="00C7256E"/>
    <w:rsid w:val="00C7367C"/>
    <w:rsid w:val="00C73C5A"/>
    <w:rsid w:val="00C74E2A"/>
    <w:rsid w:val="00C76AE0"/>
    <w:rsid w:val="00C82396"/>
    <w:rsid w:val="00C83B52"/>
    <w:rsid w:val="00C8473C"/>
    <w:rsid w:val="00C84D50"/>
    <w:rsid w:val="00C84F74"/>
    <w:rsid w:val="00C867C2"/>
    <w:rsid w:val="00C87335"/>
    <w:rsid w:val="00C877F1"/>
    <w:rsid w:val="00C878CA"/>
    <w:rsid w:val="00C87B7D"/>
    <w:rsid w:val="00C9040E"/>
    <w:rsid w:val="00C9042E"/>
    <w:rsid w:val="00C91202"/>
    <w:rsid w:val="00C9267D"/>
    <w:rsid w:val="00C93135"/>
    <w:rsid w:val="00C93444"/>
    <w:rsid w:val="00C97C19"/>
    <w:rsid w:val="00CA0235"/>
    <w:rsid w:val="00CA1FEC"/>
    <w:rsid w:val="00CA29A6"/>
    <w:rsid w:val="00CA33C3"/>
    <w:rsid w:val="00CA3822"/>
    <w:rsid w:val="00CA3C49"/>
    <w:rsid w:val="00CA3EB7"/>
    <w:rsid w:val="00CA41ED"/>
    <w:rsid w:val="00CA4867"/>
    <w:rsid w:val="00CA48CF"/>
    <w:rsid w:val="00CA4B6F"/>
    <w:rsid w:val="00CA5123"/>
    <w:rsid w:val="00CA53D8"/>
    <w:rsid w:val="00CA6DA1"/>
    <w:rsid w:val="00CA7B11"/>
    <w:rsid w:val="00CA7F13"/>
    <w:rsid w:val="00CB05FE"/>
    <w:rsid w:val="00CB0801"/>
    <w:rsid w:val="00CB17A5"/>
    <w:rsid w:val="00CB2E03"/>
    <w:rsid w:val="00CB35B2"/>
    <w:rsid w:val="00CB3C7C"/>
    <w:rsid w:val="00CB554B"/>
    <w:rsid w:val="00CB5AD5"/>
    <w:rsid w:val="00CB7947"/>
    <w:rsid w:val="00CC115F"/>
    <w:rsid w:val="00CC2D9A"/>
    <w:rsid w:val="00CC3528"/>
    <w:rsid w:val="00CC3E46"/>
    <w:rsid w:val="00CC45A0"/>
    <w:rsid w:val="00CC4D97"/>
    <w:rsid w:val="00CC5578"/>
    <w:rsid w:val="00CC7145"/>
    <w:rsid w:val="00CC72B3"/>
    <w:rsid w:val="00CC77EA"/>
    <w:rsid w:val="00CC7C05"/>
    <w:rsid w:val="00CC7F82"/>
    <w:rsid w:val="00CD06AD"/>
    <w:rsid w:val="00CD0E08"/>
    <w:rsid w:val="00CD0E7D"/>
    <w:rsid w:val="00CD136B"/>
    <w:rsid w:val="00CD22D3"/>
    <w:rsid w:val="00CD24B2"/>
    <w:rsid w:val="00CD2A47"/>
    <w:rsid w:val="00CD2E69"/>
    <w:rsid w:val="00CD45AE"/>
    <w:rsid w:val="00CD486F"/>
    <w:rsid w:val="00CD5638"/>
    <w:rsid w:val="00CD7A5C"/>
    <w:rsid w:val="00CD7C94"/>
    <w:rsid w:val="00CE0487"/>
    <w:rsid w:val="00CE04AC"/>
    <w:rsid w:val="00CE0EC6"/>
    <w:rsid w:val="00CE11AE"/>
    <w:rsid w:val="00CE2B0E"/>
    <w:rsid w:val="00CE32DE"/>
    <w:rsid w:val="00CE37DA"/>
    <w:rsid w:val="00CE419C"/>
    <w:rsid w:val="00CE4A80"/>
    <w:rsid w:val="00CE4BD4"/>
    <w:rsid w:val="00CE4C1C"/>
    <w:rsid w:val="00CE56A2"/>
    <w:rsid w:val="00CE59BA"/>
    <w:rsid w:val="00CE6BEE"/>
    <w:rsid w:val="00CE6F79"/>
    <w:rsid w:val="00CE7076"/>
    <w:rsid w:val="00CE7F07"/>
    <w:rsid w:val="00CF111A"/>
    <w:rsid w:val="00CF1C4E"/>
    <w:rsid w:val="00CF1EA4"/>
    <w:rsid w:val="00CF24C6"/>
    <w:rsid w:val="00CF4999"/>
    <w:rsid w:val="00CF49B3"/>
    <w:rsid w:val="00CF7555"/>
    <w:rsid w:val="00CF7C63"/>
    <w:rsid w:val="00D00576"/>
    <w:rsid w:val="00D00DBA"/>
    <w:rsid w:val="00D02105"/>
    <w:rsid w:val="00D03978"/>
    <w:rsid w:val="00D0450C"/>
    <w:rsid w:val="00D0517E"/>
    <w:rsid w:val="00D05F32"/>
    <w:rsid w:val="00D0610F"/>
    <w:rsid w:val="00D06622"/>
    <w:rsid w:val="00D07935"/>
    <w:rsid w:val="00D1160A"/>
    <w:rsid w:val="00D11EC0"/>
    <w:rsid w:val="00D12781"/>
    <w:rsid w:val="00D1303B"/>
    <w:rsid w:val="00D13B94"/>
    <w:rsid w:val="00D14840"/>
    <w:rsid w:val="00D14CD6"/>
    <w:rsid w:val="00D15613"/>
    <w:rsid w:val="00D15912"/>
    <w:rsid w:val="00D159E2"/>
    <w:rsid w:val="00D15BFD"/>
    <w:rsid w:val="00D1603E"/>
    <w:rsid w:val="00D16799"/>
    <w:rsid w:val="00D16CB8"/>
    <w:rsid w:val="00D175C2"/>
    <w:rsid w:val="00D206C9"/>
    <w:rsid w:val="00D20B9A"/>
    <w:rsid w:val="00D20BC6"/>
    <w:rsid w:val="00D20FBA"/>
    <w:rsid w:val="00D21DFE"/>
    <w:rsid w:val="00D22017"/>
    <w:rsid w:val="00D22BBF"/>
    <w:rsid w:val="00D2461C"/>
    <w:rsid w:val="00D26392"/>
    <w:rsid w:val="00D27173"/>
    <w:rsid w:val="00D3225F"/>
    <w:rsid w:val="00D3284C"/>
    <w:rsid w:val="00D335CD"/>
    <w:rsid w:val="00D33630"/>
    <w:rsid w:val="00D3374D"/>
    <w:rsid w:val="00D33D3F"/>
    <w:rsid w:val="00D3462A"/>
    <w:rsid w:val="00D355F9"/>
    <w:rsid w:val="00D3642D"/>
    <w:rsid w:val="00D36DB9"/>
    <w:rsid w:val="00D402D0"/>
    <w:rsid w:val="00D40668"/>
    <w:rsid w:val="00D40C70"/>
    <w:rsid w:val="00D4121B"/>
    <w:rsid w:val="00D41381"/>
    <w:rsid w:val="00D4159E"/>
    <w:rsid w:val="00D41EDC"/>
    <w:rsid w:val="00D420CA"/>
    <w:rsid w:val="00D4244F"/>
    <w:rsid w:val="00D424C6"/>
    <w:rsid w:val="00D42EDC"/>
    <w:rsid w:val="00D43BAD"/>
    <w:rsid w:val="00D44120"/>
    <w:rsid w:val="00D44457"/>
    <w:rsid w:val="00D44594"/>
    <w:rsid w:val="00D45386"/>
    <w:rsid w:val="00D45649"/>
    <w:rsid w:val="00D45AD8"/>
    <w:rsid w:val="00D46E18"/>
    <w:rsid w:val="00D46F32"/>
    <w:rsid w:val="00D4787F"/>
    <w:rsid w:val="00D50D5B"/>
    <w:rsid w:val="00D51464"/>
    <w:rsid w:val="00D5225B"/>
    <w:rsid w:val="00D522AB"/>
    <w:rsid w:val="00D537DE"/>
    <w:rsid w:val="00D53E8A"/>
    <w:rsid w:val="00D542B4"/>
    <w:rsid w:val="00D542F5"/>
    <w:rsid w:val="00D5492B"/>
    <w:rsid w:val="00D57CA5"/>
    <w:rsid w:val="00D6029F"/>
    <w:rsid w:val="00D60B99"/>
    <w:rsid w:val="00D60C4C"/>
    <w:rsid w:val="00D61492"/>
    <w:rsid w:val="00D62775"/>
    <w:rsid w:val="00D62BE4"/>
    <w:rsid w:val="00D635E9"/>
    <w:rsid w:val="00D65049"/>
    <w:rsid w:val="00D66563"/>
    <w:rsid w:val="00D70ED8"/>
    <w:rsid w:val="00D72B2B"/>
    <w:rsid w:val="00D73378"/>
    <w:rsid w:val="00D73BCB"/>
    <w:rsid w:val="00D74322"/>
    <w:rsid w:val="00D75537"/>
    <w:rsid w:val="00D769CF"/>
    <w:rsid w:val="00D76A8F"/>
    <w:rsid w:val="00D770FA"/>
    <w:rsid w:val="00D77E14"/>
    <w:rsid w:val="00D805ED"/>
    <w:rsid w:val="00D810C0"/>
    <w:rsid w:val="00D811BE"/>
    <w:rsid w:val="00D82673"/>
    <w:rsid w:val="00D82B14"/>
    <w:rsid w:val="00D83BFA"/>
    <w:rsid w:val="00D85312"/>
    <w:rsid w:val="00D8717A"/>
    <w:rsid w:val="00D87733"/>
    <w:rsid w:val="00D900D1"/>
    <w:rsid w:val="00D9054D"/>
    <w:rsid w:val="00D91587"/>
    <w:rsid w:val="00D91D89"/>
    <w:rsid w:val="00D9226B"/>
    <w:rsid w:val="00D92BE7"/>
    <w:rsid w:val="00D957F9"/>
    <w:rsid w:val="00D962D6"/>
    <w:rsid w:val="00D96508"/>
    <w:rsid w:val="00D96521"/>
    <w:rsid w:val="00DA18CF"/>
    <w:rsid w:val="00DA25EA"/>
    <w:rsid w:val="00DA3324"/>
    <w:rsid w:val="00DA3E3D"/>
    <w:rsid w:val="00DA45ED"/>
    <w:rsid w:val="00DA4F74"/>
    <w:rsid w:val="00DA5426"/>
    <w:rsid w:val="00DA54B0"/>
    <w:rsid w:val="00DA6946"/>
    <w:rsid w:val="00DB029F"/>
    <w:rsid w:val="00DB07D0"/>
    <w:rsid w:val="00DB0B5A"/>
    <w:rsid w:val="00DB0D67"/>
    <w:rsid w:val="00DB159D"/>
    <w:rsid w:val="00DB2A3B"/>
    <w:rsid w:val="00DB39D2"/>
    <w:rsid w:val="00DB4525"/>
    <w:rsid w:val="00DB4BBA"/>
    <w:rsid w:val="00DB692D"/>
    <w:rsid w:val="00DB74A2"/>
    <w:rsid w:val="00DB7E11"/>
    <w:rsid w:val="00DC0ED8"/>
    <w:rsid w:val="00DC10C4"/>
    <w:rsid w:val="00DC10F4"/>
    <w:rsid w:val="00DC137B"/>
    <w:rsid w:val="00DC179A"/>
    <w:rsid w:val="00DC1B82"/>
    <w:rsid w:val="00DC24D5"/>
    <w:rsid w:val="00DC2819"/>
    <w:rsid w:val="00DC2E90"/>
    <w:rsid w:val="00DC3482"/>
    <w:rsid w:val="00DC5C59"/>
    <w:rsid w:val="00DC721D"/>
    <w:rsid w:val="00DC7F48"/>
    <w:rsid w:val="00DD01DB"/>
    <w:rsid w:val="00DD0832"/>
    <w:rsid w:val="00DD0A33"/>
    <w:rsid w:val="00DD17E5"/>
    <w:rsid w:val="00DD1CE2"/>
    <w:rsid w:val="00DD1DAA"/>
    <w:rsid w:val="00DD226F"/>
    <w:rsid w:val="00DD2899"/>
    <w:rsid w:val="00DD2D59"/>
    <w:rsid w:val="00DD3994"/>
    <w:rsid w:val="00DD4892"/>
    <w:rsid w:val="00DD6427"/>
    <w:rsid w:val="00DD66CB"/>
    <w:rsid w:val="00DD67E0"/>
    <w:rsid w:val="00DD7084"/>
    <w:rsid w:val="00DD708F"/>
    <w:rsid w:val="00DD74A9"/>
    <w:rsid w:val="00DE1A3B"/>
    <w:rsid w:val="00DE3E73"/>
    <w:rsid w:val="00DE41D8"/>
    <w:rsid w:val="00DE65C7"/>
    <w:rsid w:val="00DE6D61"/>
    <w:rsid w:val="00DF095E"/>
    <w:rsid w:val="00DF09F6"/>
    <w:rsid w:val="00DF1EA6"/>
    <w:rsid w:val="00DF2ECF"/>
    <w:rsid w:val="00DF34D9"/>
    <w:rsid w:val="00DF42DC"/>
    <w:rsid w:val="00DF61CB"/>
    <w:rsid w:val="00DF6E70"/>
    <w:rsid w:val="00E00140"/>
    <w:rsid w:val="00E01AF0"/>
    <w:rsid w:val="00E02187"/>
    <w:rsid w:val="00E03036"/>
    <w:rsid w:val="00E030E7"/>
    <w:rsid w:val="00E039EC"/>
    <w:rsid w:val="00E040FA"/>
    <w:rsid w:val="00E0459A"/>
    <w:rsid w:val="00E05209"/>
    <w:rsid w:val="00E0533B"/>
    <w:rsid w:val="00E05757"/>
    <w:rsid w:val="00E05A47"/>
    <w:rsid w:val="00E06AEE"/>
    <w:rsid w:val="00E06CBA"/>
    <w:rsid w:val="00E10A01"/>
    <w:rsid w:val="00E114CE"/>
    <w:rsid w:val="00E11613"/>
    <w:rsid w:val="00E127E9"/>
    <w:rsid w:val="00E12AA3"/>
    <w:rsid w:val="00E1415A"/>
    <w:rsid w:val="00E149D1"/>
    <w:rsid w:val="00E14C73"/>
    <w:rsid w:val="00E1516F"/>
    <w:rsid w:val="00E16609"/>
    <w:rsid w:val="00E21176"/>
    <w:rsid w:val="00E21405"/>
    <w:rsid w:val="00E2186B"/>
    <w:rsid w:val="00E2237B"/>
    <w:rsid w:val="00E22385"/>
    <w:rsid w:val="00E240DE"/>
    <w:rsid w:val="00E24162"/>
    <w:rsid w:val="00E24198"/>
    <w:rsid w:val="00E248D0"/>
    <w:rsid w:val="00E26C09"/>
    <w:rsid w:val="00E26EC9"/>
    <w:rsid w:val="00E271A4"/>
    <w:rsid w:val="00E30473"/>
    <w:rsid w:val="00E30578"/>
    <w:rsid w:val="00E30964"/>
    <w:rsid w:val="00E36264"/>
    <w:rsid w:val="00E376D9"/>
    <w:rsid w:val="00E408AA"/>
    <w:rsid w:val="00E4158F"/>
    <w:rsid w:val="00E42E29"/>
    <w:rsid w:val="00E43436"/>
    <w:rsid w:val="00E43872"/>
    <w:rsid w:val="00E4401C"/>
    <w:rsid w:val="00E454C2"/>
    <w:rsid w:val="00E4558B"/>
    <w:rsid w:val="00E455A2"/>
    <w:rsid w:val="00E4587F"/>
    <w:rsid w:val="00E45F7A"/>
    <w:rsid w:val="00E4708F"/>
    <w:rsid w:val="00E4719A"/>
    <w:rsid w:val="00E506DD"/>
    <w:rsid w:val="00E50E52"/>
    <w:rsid w:val="00E51606"/>
    <w:rsid w:val="00E51C53"/>
    <w:rsid w:val="00E5299B"/>
    <w:rsid w:val="00E531C1"/>
    <w:rsid w:val="00E54F36"/>
    <w:rsid w:val="00E55B90"/>
    <w:rsid w:val="00E55FE6"/>
    <w:rsid w:val="00E567BA"/>
    <w:rsid w:val="00E56B9A"/>
    <w:rsid w:val="00E577D5"/>
    <w:rsid w:val="00E57D7B"/>
    <w:rsid w:val="00E60843"/>
    <w:rsid w:val="00E61468"/>
    <w:rsid w:val="00E628D9"/>
    <w:rsid w:val="00E628F3"/>
    <w:rsid w:val="00E6372B"/>
    <w:rsid w:val="00E646AE"/>
    <w:rsid w:val="00E6531A"/>
    <w:rsid w:val="00E665D6"/>
    <w:rsid w:val="00E66815"/>
    <w:rsid w:val="00E66D1E"/>
    <w:rsid w:val="00E66F81"/>
    <w:rsid w:val="00E7039D"/>
    <w:rsid w:val="00E70C49"/>
    <w:rsid w:val="00E71500"/>
    <w:rsid w:val="00E71D80"/>
    <w:rsid w:val="00E721DE"/>
    <w:rsid w:val="00E72275"/>
    <w:rsid w:val="00E72330"/>
    <w:rsid w:val="00E72ED2"/>
    <w:rsid w:val="00E73352"/>
    <w:rsid w:val="00E73668"/>
    <w:rsid w:val="00E73FA3"/>
    <w:rsid w:val="00E74D54"/>
    <w:rsid w:val="00E74E01"/>
    <w:rsid w:val="00E74EE2"/>
    <w:rsid w:val="00E808E7"/>
    <w:rsid w:val="00E80947"/>
    <w:rsid w:val="00E81B6B"/>
    <w:rsid w:val="00E82151"/>
    <w:rsid w:val="00E82C3D"/>
    <w:rsid w:val="00E830D5"/>
    <w:rsid w:val="00E84039"/>
    <w:rsid w:val="00E841B1"/>
    <w:rsid w:val="00E845D4"/>
    <w:rsid w:val="00E85C9C"/>
    <w:rsid w:val="00E86CE5"/>
    <w:rsid w:val="00E901F4"/>
    <w:rsid w:val="00E910D7"/>
    <w:rsid w:val="00E9112A"/>
    <w:rsid w:val="00E935DE"/>
    <w:rsid w:val="00E94643"/>
    <w:rsid w:val="00E95346"/>
    <w:rsid w:val="00E95B68"/>
    <w:rsid w:val="00E9653D"/>
    <w:rsid w:val="00E96789"/>
    <w:rsid w:val="00E9713A"/>
    <w:rsid w:val="00E97483"/>
    <w:rsid w:val="00E9795B"/>
    <w:rsid w:val="00EA013D"/>
    <w:rsid w:val="00EA0B33"/>
    <w:rsid w:val="00EA0E0E"/>
    <w:rsid w:val="00EA27B2"/>
    <w:rsid w:val="00EA2CE0"/>
    <w:rsid w:val="00EA3D1F"/>
    <w:rsid w:val="00EA47C6"/>
    <w:rsid w:val="00EA4BCE"/>
    <w:rsid w:val="00EA4DBD"/>
    <w:rsid w:val="00EA5985"/>
    <w:rsid w:val="00EA65ED"/>
    <w:rsid w:val="00EA73FC"/>
    <w:rsid w:val="00EB062D"/>
    <w:rsid w:val="00EB1ABE"/>
    <w:rsid w:val="00EB299F"/>
    <w:rsid w:val="00EB4200"/>
    <w:rsid w:val="00EB4C3C"/>
    <w:rsid w:val="00EB4C97"/>
    <w:rsid w:val="00EB5566"/>
    <w:rsid w:val="00EB6064"/>
    <w:rsid w:val="00EB662F"/>
    <w:rsid w:val="00EB7039"/>
    <w:rsid w:val="00EB7311"/>
    <w:rsid w:val="00EC1783"/>
    <w:rsid w:val="00EC2983"/>
    <w:rsid w:val="00EC2EE7"/>
    <w:rsid w:val="00EC418E"/>
    <w:rsid w:val="00EC4620"/>
    <w:rsid w:val="00EC59FE"/>
    <w:rsid w:val="00EC5C0D"/>
    <w:rsid w:val="00EC7064"/>
    <w:rsid w:val="00EC7EFB"/>
    <w:rsid w:val="00ED0739"/>
    <w:rsid w:val="00ED0EE0"/>
    <w:rsid w:val="00ED0F95"/>
    <w:rsid w:val="00ED28AF"/>
    <w:rsid w:val="00ED482B"/>
    <w:rsid w:val="00ED57E6"/>
    <w:rsid w:val="00ED5C96"/>
    <w:rsid w:val="00ED705F"/>
    <w:rsid w:val="00ED728D"/>
    <w:rsid w:val="00EE07BA"/>
    <w:rsid w:val="00EE2432"/>
    <w:rsid w:val="00EE246E"/>
    <w:rsid w:val="00EE3371"/>
    <w:rsid w:val="00EE3EDB"/>
    <w:rsid w:val="00EE4EDE"/>
    <w:rsid w:val="00EE50BC"/>
    <w:rsid w:val="00EE5460"/>
    <w:rsid w:val="00EE57FA"/>
    <w:rsid w:val="00EE683B"/>
    <w:rsid w:val="00EE6F7C"/>
    <w:rsid w:val="00EE7DDF"/>
    <w:rsid w:val="00EF1049"/>
    <w:rsid w:val="00EF1E17"/>
    <w:rsid w:val="00EF203E"/>
    <w:rsid w:val="00EF3086"/>
    <w:rsid w:val="00EF350A"/>
    <w:rsid w:val="00EF48BB"/>
    <w:rsid w:val="00EF4A65"/>
    <w:rsid w:val="00EF6911"/>
    <w:rsid w:val="00F00496"/>
    <w:rsid w:val="00F013C8"/>
    <w:rsid w:val="00F01979"/>
    <w:rsid w:val="00F01AC6"/>
    <w:rsid w:val="00F02624"/>
    <w:rsid w:val="00F059A5"/>
    <w:rsid w:val="00F0629B"/>
    <w:rsid w:val="00F06374"/>
    <w:rsid w:val="00F06C3C"/>
    <w:rsid w:val="00F07890"/>
    <w:rsid w:val="00F10E8C"/>
    <w:rsid w:val="00F1118A"/>
    <w:rsid w:val="00F11C30"/>
    <w:rsid w:val="00F12F2B"/>
    <w:rsid w:val="00F139B6"/>
    <w:rsid w:val="00F13A46"/>
    <w:rsid w:val="00F13F6E"/>
    <w:rsid w:val="00F1471F"/>
    <w:rsid w:val="00F14A32"/>
    <w:rsid w:val="00F15CE9"/>
    <w:rsid w:val="00F2127A"/>
    <w:rsid w:val="00F22601"/>
    <w:rsid w:val="00F2374D"/>
    <w:rsid w:val="00F253CB"/>
    <w:rsid w:val="00F30DB2"/>
    <w:rsid w:val="00F31227"/>
    <w:rsid w:val="00F31334"/>
    <w:rsid w:val="00F3245F"/>
    <w:rsid w:val="00F34E4A"/>
    <w:rsid w:val="00F35167"/>
    <w:rsid w:val="00F36490"/>
    <w:rsid w:val="00F36586"/>
    <w:rsid w:val="00F36A0D"/>
    <w:rsid w:val="00F37021"/>
    <w:rsid w:val="00F4012E"/>
    <w:rsid w:val="00F40593"/>
    <w:rsid w:val="00F405EC"/>
    <w:rsid w:val="00F40C16"/>
    <w:rsid w:val="00F41A77"/>
    <w:rsid w:val="00F44AAF"/>
    <w:rsid w:val="00F45C3F"/>
    <w:rsid w:val="00F45CAC"/>
    <w:rsid w:val="00F46196"/>
    <w:rsid w:val="00F46D4F"/>
    <w:rsid w:val="00F46E0D"/>
    <w:rsid w:val="00F46E96"/>
    <w:rsid w:val="00F50300"/>
    <w:rsid w:val="00F506E1"/>
    <w:rsid w:val="00F50E95"/>
    <w:rsid w:val="00F51998"/>
    <w:rsid w:val="00F522B7"/>
    <w:rsid w:val="00F52B5B"/>
    <w:rsid w:val="00F53494"/>
    <w:rsid w:val="00F547F5"/>
    <w:rsid w:val="00F5602F"/>
    <w:rsid w:val="00F573D2"/>
    <w:rsid w:val="00F573DD"/>
    <w:rsid w:val="00F5775E"/>
    <w:rsid w:val="00F57CE2"/>
    <w:rsid w:val="00F60719"/>
    <w:rsid w:val="00F6114C"/>
    <w:rsid w:val="00F61ADB"/>
    <w:rsid w:val="00F62510"/>
    <w:rsid w:val="00F62F16"/>
    <w:rsid w:val="00F635DE"/>
    <w:rsid w:val="00F63AEA"/>
    <w:rsid w:val="00F63F8F"/>
    <w:rsid w:val="00F64355"/>
    <w:rsid w:val="00F65514"/>
    <w:rsid w:val="00F667AC"/>
    <w:rsid w:val="00F66B00"/>
    <w:rsid w:val="00F70724"/>
    <w:rsid w:val="00F71189"/>
    <w:rsid w:val="00F71998"/>
    <w:rsid w:val="00F73257"/>
    <w:rsid w:val="00F735B6"/>
    <w:rsid w:val="00F74BF3"/>
    <w:rsid w:val="00F74CED"/>
    <w:rsid w:val="00F755EE"/>
    <w:rsid w:val="00F774E0"/>
    <w:rsid w:val="00F77B7A"/>
    <w:rsid w:val="00F80202"/>
    <w:rsid w:val="00F807A8"/>
    <w:rsid w:val="00F82582"/>
    <w:rsid w:val="00F829C9"/>
    <w:rsid w:val="00F840AB"/>
    <w:rsid w:val="00F8574F"/>
    <w:rsid w:val="00F860FA"/>
    <w:rsid w:val="00F861AD"/>
    <w:rsid w:val="00F861F4"/>
    <w:rsid w:val="00F86C32"/>
    <w:rsid w:val="00F87CC5"/>
    <w:rsid w:val="00F91203"/>
    <w:rsid w:val="00F916E3"/>
    <w:rsid w:val="00F91CD4"/>
    <w:rsid w:val="00F91F0E"/>
    <w:rsid w:val="00F93601"/>
    <w:rsid w:val="00F93D6A"/>
    <w:rsid w:val="00F94839"/>
    <w:rsid w:val="00F94979"/>
    <w:rsid w:val="00F949AF"/>
    <w:rsid w:val="00F94EAE"/>
    <w:rsid w:val="00F9513C"/>
    <w:rsid w:val="00F954B1"/>
    <w:rsid w:val="00F95694"/>
    <w:rsid w:val="00F9589C"/>
    <w:rsid w:val="00F95DE0"/>
    <w:rsid w:val="00F96682"/>
    <w:rsid w:val="00F96ED2"/>
    <w:rsid w:val="00F9726A"/>
    <w:rsid w:val="00F97441"/>
    <w:rsid w:val="00FA0EC8"/>
    <w:rsid w:val="00FA12C6"/>
    <w:rsid w:val="00FA1B76"/>
    <w:rsid w:val="00FA2240"/>
    <w:rsid w:val="00FA24B7"/>
    <w:rsid w:val="00FA2885"/>
    <w:rsid w:val="00FA2FCB"/>
    <w:rsid w:val="00FA63A7"/>
    <w:rsid w:val="00FA647E"/>
    <w:rsid w:val="00FA735F"/>
    <w:rsid w:val="00FA7661"/>
    <w:rsid w:val="00FA792E"/>
    <w:rsid w:val="00FA798D"/>
    <w:rsid w:val="00FB20E4"/>
    <w:rsid w:val="00FB26FC"/>
    <w:rsid w:val="00FB4090"/>
    <w:rsid w:val="00FB454A"/>
    <w:rsid w:val="00FB6F22"/>
    <w:rsid w:val="00FB78BA"/>
    <w:rsid w:val="00FC1124"/>
    <w:rsid w:val="00FC17BB"/>
    <w:rsid w:val="00FC2208"/>
    <w:rsid w:val="00FC251E"/>
    <w:rsid w:val="00FC2522"/>
    <w:rsid w:val="00FC26E4"/>
    <w:rsid w:val="00FC27A3"/>
    <w:rsid w:val="00FC35B3"/>
    <w:rsid w:val="00FC3B14"/>
    <w:rsid w:val="00FC4499"/>
    <w:rsid w:val="00FC449A"/>
    <w:rsid w:val="00FC5118"/>
    <w:rsid w:val="00FC5D85"/>
    <w:rsid w:val="00FC6780"/>
    <w:rsid w:val="00FC6B20"/>
    <w:rsid w:val="00FC717E"/>
    <w:rsid w:val="00FC7418"/>
    <w:rsid w:val="00FC7B65"/>
    <w:rsid w:val="00FD079E"/>
    <w:rsid w:val="00FD1317"/>
    <w:rsid w:val="00FD3B35"/>
    <w:rsid w:val="00FD4F10"/>
    <w:rsid w:val="00FD50F0"/>
    <w:rsid w:val="00FD5412"/>
    <w:rsid w:val="00FD5C0F"/>
    <w:rsid w:val="00FD6832"/>
    <w:rsid w:val="00FD6841"/>
    <w:rsid w:val="00FE1203"/>
    <w:rsid w:val="00FE14DD"/>
    <w:rsid w:val="00FE178C"/>
    <w:rsid w:val="00FE19EA"/>
    <w:rsid w:val="00FE2AAB"/>
    <w:rsid w:val="00FE38DA"/>
    <w:rsid w:val="00FE6AA2"/>
    <w:rsid w:val="00FE73BB"/>
    <w:rsid w:val="00FE7998"/>
    <w:rsid w:val="00FE7A99"/>
    <w:rsid w:val="00FF0525"/>
    <w:rsid w:val="00FF0E06"/>
    <w:rsid w:val="00FF0E67"/>
    <w:rsid w:val="00FF2459"/>
    <w:rsid w:val="00FF37BA"/>
    <w:rsid w:val="00FF384C"/>
    <w:rsid w:val="00FF3A0F"/>
    <w:rsid w:val="00FF4031"/>
    <w:rsid w:val="00FF4DB7"/>
    <w:rsid w:val="00FF4E18"/>
    <w:rsid w:val="00FF4F8E"/>
    <w:rsid w:val="00FF5845"/>
    <w:rsid w:val="00FF62A7"/>
    <w:rsid w:val="00FF6888"/>
    <w:rsid w:val="00FF7607"/>
    <w:rsid w:val="00FF7CE8"/>
    <w:rsid w:val="00FF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53C4E0"/>
  <w15:docId w15:val="{55088361-F253-40E0-B583-6304756E0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64D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5730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6B2AF3"/>
  </w:style>
  <w:style w:type="paragraph" w:styleId="Header">
    <w:name w:val="header"/>
    <w:basedOn w:val="Normal"/>
    <w:link w:val="HeaderChar"/>
    <w:uiPriority w:val="99"/>
    <w:unhideWhenUsed/>
    <w:rsid w:val="006B2A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AF3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B2A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AF3"/>
    <w:rPr>
      <w:rFonts w:asciiTheme="minorHAnsi" w:hAnsiTheme="minorHAnsi"/>
      <w:sz w:val="22"/>
      <w:szCs w:val="22"/>
    </w:rPr>
  </w:style>
  <w:style w:type="character" w:styleId="Strong">
    <w:name w:val="Strong"/>
    <w:basedOn w:val="DefaultParagraphFont"/>
    <w:uiPriority w:val="22"/>
    <w:qFormat/>
    <w:rsid w:val="005A635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A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3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F54B88AC5040E4944D26636E46E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E0E40-BA78-471E-8990-EAB5CA2BD9AE}"/>
      </w:docPartPr>
      <w:docPartBody>
        <w:p w:rsidR="001630D0" w:rsidRDefault="000801AB" w:rsidP="000801AB">
          <w:pPr>
            <w:pStyle w:val="8DF54B88AC5040E4944D26636E46EC9A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01AB"/>
    <w:rsid w:val="00045BC8"/>
    <w:rsid w:val="000801AB"/>
    <w:rsid w:val="000F540C"/>
    <w:rsid w:val="00114F25"/>
    <w:rsid w:val="001630D0"/>
    <w:rsid w:val="001E2CB3"/>
    <w:rsid w:val="002A3BF8"/>
    <w:rsid w:val="002F1EB2"/>
    <w:rsid w:val="00463CAF"/>
    <w:rsid w:val="00520643"/>
    <w:rsid w:val="005919F7"/>
    <w:rsid w:val="006316BB"/>
    <w:rsid w:val="00645D66"/>
    <w:rsid w:val="00665246"/>
    <w:rsid w:val="006B0E90"/>
    <w:rsid w:val="007E574D"/>
    <w:rsid w:val="00821916"/>
    <w:rsid w:val="00890A87"/>
    <w:rsid w:val="00985DD3"/>
    <w:rsid w:val="009E41E0"/>
    <w:rsid w:val="00B6729C"/>
    <w:rsid w:val="00BB6747"/>
    <w:rsid w:val="00DC1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0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F54B88AC5040E4944D26636E46EC9A">
    <w:name w:val="8DF54B88AC5040E4944D26636E46EC9A"/>
    <w:rsid w:val="000801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B3A849-72DD-4C84-AC7C-8C2D62C51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STATED MEETING OF GALENA, MO CITY COUNCIL ON JULY 2, 2020</vt:lpstr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STATED MEETING OF GALENA, MO CITY COUNCIL ON JANUARY 7, 2021</dc:title>
  <dc:creator>City Of Galena</dc:creator>
  <cp:lastModifiedBy>Galena City Hall</cp:lastModifiedBy>
  <cp:revision>6</cp:revision>
  <cp:lastPrinted>2021-05-07T15:26:00Z</cp:lastPrinted>
  <dcterms:created xsi:type="dcterms:W3CDTF">2021-01-12T14:06:00Z</dcterms:created>
  <dcterms:modified xsi:type="dcterms:W3CDTF">2021-05-07T15:26:00Z</dcterms:modified>
</cp:coreProperties>
</file>